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C6EA7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НАЦІОНАЛЬНИЙ ТЕХНІЧНИЙ УНІВЕРСИТЕТ УКРАЇНИ</w:t>
      </w:r>
    </w:p>
    <w:p w14:paraId="0CBDBC5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«КИЇВСЬКИЙ ПОЛІТЕХНІЧНИЙ ІНСТИТУТ</w:t>
      </w:r>
    </w:p>
    <w:p w14:paraId="65EFD80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ІМЕНІ ІГОРЯ СІКОРСЬКОГО»</w:t>
      </w:r>
    </w:p>
    <w:p w14:paraId="3D3F971A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Факультет прикладної математики</w:t>
      </w:r>
    </w:p>
    <w:p w14:paraId="4B94A560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Кафедра прикладної математики</w:t>
      </w:r>
    </w:p>
    <w:p w14:paraId="2099210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2D95CD03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E6A509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95625E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8F914B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469D803C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Курсова робота</w:t>
      </w:r>
    </w:p>
    <w:p w14:paraId="234D5504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із дисципліни «</w:t>
      </w:r>
      <w:r>
        <w:rPr>
          <w:sz w:val="28"/>
          <w:szCs w:val="28"/>
        </w:rPr>
        <w:t>Методи оптимізації</w:t>
      </w:r>
      <w:r w:rsidRPr="00C652F0">
        <w:rPr>
          <w:sz w:val="28"/>
          <w:szCs w:val="28"/>
        </w:rPr>
        <w:t>»</w:t>
      </w:r>
    </w:p>
    <w:p w14:paraId="68C33E69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на тему:</w:t>
      </w:r>
      <w:r w:rsidRPr="004D2F97">
        <w:rPr>
          <w:sz w:val="28"/>
          <w:szCs w:val="28"/>
          <w:lang w:val="ru-RU"/>
        </w:rPr>
        <w:t xml:space="preserve"> </w:t>
      </w:r>
      <w:r w:rsidRPr="00C652F0">
        <w:rPr>
          <w:sz w:val="28"/>
          <w:szCs w:val="28"/>
        </w:rPr>
        <w:t>«</w:t>
      </w:r>
      <w:r w:rsidRPr="0043123D">
        <w:rPr>
          <w:sz w:val="28"/>
          <w:szCs w:val="28"/>
        </w:rPr>
        <w:t>Метод найшвидшого спуску</w:t>
      </w:r>
      <w:r w:rsidRPr="00C652F0">
        <w:rPr>
          <w:sz w:val="28"/>
          <w:szCs w:val="28"/>
        </w:rPr>
        <w:t>»</w:t>
      </w:r>
      <w:r w:rsidRPr="00C652F0">
        <w:rPr>
          <w:sz w:val="28"/>
          <w:szCs w:val="28"/>
        </w:rPr>
        <w:cr/>
      </w:r>
    </w:p>
    <w:p w14:paraId="253E38AF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5F1152AF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69DFDD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20A52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059"/>
        <w:gridCol w:w="5769"/>
      </w:tblGrid>
      <w:tr w:rsidR="00FD4031" w:rsidRPr="0071710A" w14:paraId="30BA88CE" w14:textId="77777777" w:rsidTr="00CF46AC">
        <w:trPr>
          <w:trHeight w:val="127"/>
        </w:trPr>
        <w:tc>
          <w:tcPr>
            <w:tcW w:w="4059" w:type="dxa"/>
          </w:tcPr>
          <w:p w14:paraId="0D6DC1C3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а групи КМ-03</w:t>
            </w:r>
          </w:p>
          <w:p w14:paraId="46AF067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Передерея</w:t>
            </w:r>
            <w:proofErr w:type="spellEnd"/>
            <w:r>
              <w:rPr>
                <w:sz w:val="28"/>
                <w:szCs w:val="28"/>
              </w:rPr>
              <w:t xml:space="preserve"> Б. О.</w:t>
            </w:r>
            <w:r w:rsidRPr="0071710A">
              <w:rPr>
                <w:sz w:val="28"/>
                <w:szCs w:val="28"/>
              </w:rPr>
              <w:t xml:space="preserve"> </w:t>
            </w:r>
          </w:p>
        </w:tc>
        <w:tc>
          <w:tcPr>
            <w:tcW w:w="5769" w:type="dxa"/>
          </w:tcPr>
          <w:p w14:paraId="4397FF03" w14:textId="77777777" w:rsidR="00FD4031" w:rsidRPr="000A7FF8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</w:rPr>
              <w:t>Керівник</w:t>
            </w:r>
            <w:r w:rsidRPr="000A7FF8">
              <w:rPr>
                <w:sz w:val="28"/>
                <w:szCs w:val="28"/>
                <w:lang w:val="ru-RU"/>
              </w:rPr>
              <w:t>:</w:t>
            </w:r>
          </w:p>
          <w:p w14:paraId="391EF2A1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6A4C99">
              <w:rPr>
                <w:sz w:val="28"/>
                <w:szCs w:val="28"/>
              </w:rPr>
              <w:t>Старший викладач</w:t>
            </w:r>
            <w:r>
              <w:rPr>
                <w:sz w:val="28"/>
                <w:szCs w:val="28"/>
              </w:rPr>
              <w:t xml:space="preserve"> </w:t>
            </w:r>
            <w:proofErr w:type="spellStart"/>
            <w:r w:rsidRPr="006A4C99">
              <w:rPr>
                <w:sz w:val="28"/>
                <w:szCs w:val="28"/>
              </w:rPr>
              <w:t>Ладогубець</w:t>
            </w:r>
            <w:proofErr w:type="spellEnd"/>
            <w:r>
              <w:rPr>
                <w:sz w:val="28"/>
                <w:szCs w:val="28"/>
              </w:rPr>
              <w:t xml:space="preserve"> Т. С.</w:t>
            </w:r>
          </w:p>
          <w:p w14:paraId="734ECA79" w14:textId="77777777" w:rsidR="00FD4031" w:rsidRPr="0057062E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Кількість балів</w:t>
            </w:r>
            <w:r>
              <w:rPr>
                <w:sz w:val="28"/>
                <w:szCs w:val="28"/>
                <w:lang w:val="en-US"/>
              </w:rPr>
              <w:t>:</w:t>
            </w:r>
            <w:r w:rsidRPr="0057062E">
              <w:rPr>
                <w:sz w:val="28"/>
                <w:szCs w:val="28"/>
                <w:lang w:val="en-US"/>
              </w:rPr>
              <w:t>_______</w:t>
            </w:r>
          </w:p>
        </w:tc>
      </w:tr>
      <w:tr w:rsidR="00FD4031" w:rsidRPr="0071710A" w14:paraId="159EAEDE" w14:textId="77777777" w:rsidTr="00CF46AC">
        <w:trPr>
          <w:trHeight w:val="127"/>
        </w:trPr>
        <w:tc>
          <w:tcPr>
            <w:tcW w:w="4059" w:type="dxa"/>
          </w:tcPr>
          <w:p w14:paraId="7F1F229F" w14:textId="77777777" w:rsidR="00FD4031" w:rsidRPr="00C652F0" w:rsidRDefault="00FD4031" w:rsidP="00CF46AC">
            <w:pPr>
              <w:pStyle w:val="Default"/>
              <w:spacing w:line="360" w:lineRule="auto"/>
              <w:rPr>
                <w:i/>
                <w:iCs/>
                <w:sz w:val="28"/>
                <w:szCs w:val="28"/>
              </w:rPr>
            </w:pPr>
          </w:p>
        </w:tc>
        <w:tc>
          <w:tcPr>
            <w:tcW w:w="5769" w:type="dxa"/>
          </w:tcPr>
          <w:p w14:paraId="68801B2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57062E">
              <w:rPr>
                <w:sz w:val="28"/>
                <w:szCs w:val="28"/>
              </w:rPr>
              <w:t>Оцінка:______________</w:t>
            </w:r>
          </w:p>
        </w:tc>
      </w:tr>
    </w:tbl>
    <w:p w14:paraId="03A72C41" w14:textId="77777777" w:rsidR="00FD4031" w:rsidRPr="0071710A" w:rsidRDefault="00FD4031" w:rsidP="00FD4031">
      <w:pPr>
        <w:spacing w:line="360" w:lineRule="auto"/>
      </w:pPr>
    </w:p>
    <w:p w14:paraId="3F597688" w14:textId="77777777" w:rsidR="00FD4031" w:rsidRPr="0071710A" w:rsidRDefault="00FD4031" w:rsidP="00FD4031">
      <w:pPr>
        <w:spacing w:line="360" w:lineRule="auto"/>
      </w:pPr>
    </w:p>
    <w:p w14:paraId="66250CBB" w14:textId="77777777" w:rsidR="00FD4031" w:rsidRPr="0071710A" w:rsidRDefault="00FD4031" w:rsidP="00FD4031">
      <w:pPr>
        <w:spacing w:line="360" w:lineRule="auto"/>
      </w:pPr>
    </w:p>
    <w:p w14:paraId="36664D28" w14:textId="77777777" w:rsidR="00FD4031" w:rsidRPr="0071710A" w:rsidRDefault="00FD4031" w:rsidP="00FD4031">
      <w:pPr>
        <w:spacing w:line="360" w:lineRule="auto"/>
      </w:pPr>
    </w:p>
    <w:p w14:paraId="0DAACE9A" w14:textId="77777777" w:rsidR="00FD4031" w:rsidRPr="0071710A" w:rsidRDefault="00FD4031" w:rsidP="00FD4031">
      <w:pPr>
        <w:spacing w:line="360" w:lineRule="auto"/>
      </w:pPr>
    </w:p>
    <w:p w14:paraId="6CC49FF7" w14:textId="77777777" w:rsidR="00FD4031" w:rsidRPr="0071710A" w:rsidRDefault="00FD4031" w:rsidP="00FD4031">
      <w:pPr>
        <w:spacing w:line="360" w:lineRule="auto"/>
      </w:pPr>
    </w:p>
    <w:p w14:paraId="4E39C582" w14:textId="77777777" w:rsidR="00FD4031" w:rsidRPr="0071710A" w:rsidRDefault="00FD4031" w:rsidP="00FD4031">
      <w:pPr>
        <w:spacing w:line="360" w:lineRule="auto"/>
      </w:pPr>
    </w:p>
    <w:p w14:paraId="195AF2F5" w14:textId="77777777" w:rsidR="00FD4031" w:rsidRPr="0071710A" w:rsidRDefault="00FD4031" w:rsidP="00FD4031">
      <w:pPr>
        <w:spacing w:line="360" w:lineRule="auto"/>
      </w:pPr>
    </w:p>
    <w:p w14:paraId="5127559A" w14:textId="77777777" w:rsidR="00FD4031" w:rsidRPr="00B620FF" w:rsidRDefault="00FD4031" w:rsidP="00FD4031">
      <w:pPr>
        <w:spacing w:line="360" w:lineRule="auto"/>
        <w:jc w:val="center"/>
        <w:rPr>
          <w:sz w:val="28"/>
          <w:szCs w:val="28"/>
        </w:rPr>
      </w:pPr>
      <w:r w:rsidRPr="00B620FF">
        <w:rPr>
          <w:sz w:val="28"/>
          <w:szCs w:val="28"/>
        </w:rPr>
        <w:t>Київ – 2022</w:t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5108853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0BE26A" w14:textId="77777777" w:rsidR="00FD4031" w:rsidRPr="0071710A" w:rsidRDefault="00FD4031" w:rsidP="00FD4031">
          <w:pPr>
            <w:pStyle w:val="a5"/>
            <w:jc w:val="center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r w:rsidRPr="0071710A">
            <w:rPr>
              <w:rFonts w:ascii="Times New Roman" w:hAnsi="Times New Roman" w:cs="Times New Roman"/>
              <w:b/>
              <w:bCs/>
              <w:color w:val="000000" w:themeColor="text1"/>
            </w:rPr>
            <w:t>Зміст</w:t>
          </w:r>
        </w:p>
        <w:p w14:paraId="7BF9E4CE" w14:textId="77777777" w:rsidR="00FD4031" w:rsidRDefault="00FD4031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B4891">
            <w:rPr>
              <w:sz w:val="28"/>
              <w:szCs w:val="28"/>
            </w:rPr>
            <w:fldChar w:fldCharType="begin"/>
          </w:r>
          <w:r w:rsidRPr="005B4891">
            <w:rPr>
              <w:sz w:val="28"/>
              <w:szCs w:val="28"/>
            </w:rPr>
            <w:instrText xml:space="preserve"> TOC \o "1-3" \h \z \u </w:instrText>
          </w:r>
          <w:r w:rsidRPr="005B4891">
            <w:rPr>
              <w:sz w:val="28"/>
              <w:szCs w:val="28"/>
            </w:rPr>
            <w:fldChar w:fldCharType="separate"/>
          </w:r>
          <w:hyperlink w:anchor="_Toc133840433" w:history="1">
            <w:r w:rsidRPr="00622C59">
              <w:rPr>
                <w:rStyle w:val="a6"/>
                <w:b/>
                <w:bCs/>
                <w:noProof/>
              </w:rPr>
              <w:t>Мета робо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40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BAD0B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4" w:history="1">
            <w:r w:rsidR="00FD4031" w:rsidRPr="00622C59">
              <w:rPr>
                <w:rStyle w:val="a6"/>
                <w:b/>
                <w:bCs/>
                <w:noProof/>
              </w:rPr>
              <w:t>Основна частина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4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6CBA62B9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5" w:history="1">
            <w:r w:rsidR="00FD4031" w:rsidRPr="00622C59">
              <w:rPr>
                <w:rStyle w:val="a6"/>
                <w:b/>
                <w:bCs/>
                <w:noProof/>
              </w:rPr>
              <w:t>Список використаної літератури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5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456A4A58" w14:textId="77777777" w:rsidR="00FD4031" w:rsidRPr="0071710A" w:rsidRDefault="00FD4031" w:rsidP="00FD4031">
          <w:r w:rsidRPr="005B4891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9B2E49E" w14:textId="77777777" w:rsidR="00FD4031" w:rsidRPr="0071710A" w:rsidRDefault="00FD4031" w:rsidP="00FD4031"/>
    <w:p w14:paraId="7EF94248" w14:textId="77777777" w:rsidR="00FD4031" w:rsidRPr="0071710A" w:rsidRDefault="00FD4031" w:rsidP="00FD4031">
      <w:pPr>
        <w:spacing w:after="160" w:line="259" w:lineRule="auto"/>
      </w:pPr>
      <w:r w:rsidRPr="0071710A">
        <w:br w:type="page"/>
      </w:r>
    </w:p>
    <w:p w14:paraId="3B70CFE6" w14:textId="77777777" w:rsidR="00FD4031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lastRenderedPageBreak/>
        <w:t>Постановка задачі</w:t>
      </w:r>
    </w:p>
    <w:p w14:paraId="71E47B40" w14:textId="77777777" w:rsidR="00FD4031" w:rsidRDefault="00FD4031" w:rsidP="00FD4031">
      <w:pPr>
        <w:spacing w:line="360" w:lineRule="auto"/>
        <w:ind w:firstLine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ослідити збіжність методу </w:t>
      </w:r>
      <w:r>
        <w:rPr>
          <w:sz w:val="28"/>
          <w:szCs w:val="28"/>
          <w:lang w:eastAsia="ru-RU"/>
        </w:rPr>
        <w:t xml:space="preserve">найшвидшого спуску </w:t>
      </w:r>
      <w:r>
        <w:rPr>
          <w:sz w:val="28"/>
          <w:szCs w:val="28"/>
        </w:rPr>
        <w:t xml:space="preserve">при мінімізації функції </w:t>
      </w:r>
      <w:proofErr w:type="spellStart"/>
      <w:r>
        <w:rPr>
          <w:sz w:val="28"/>
          <w:szCs w:val="28"/>
        </w:rPr>
        <w:t>Розенброка</w:t>
      </w:r>
      <w:proofErr w:type="spellEnd"/>
      <w:r>
        <w:rPr>
          <w:sz w:val="28"/>
          <w:szCs w:val="28"/>
        </w:rPr>
        <w:t xml:space="preserve">  в залежності від:</w:t>
      </w:r>
    </w:p>
    <w:p w14:paraId="65593824" w14:textId="7E9909ED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и кроку h при обчисленні похідних.</w:t>
      </w:r>
      <w:r w:rsidR="00C05504" w:rsidRPr="00C05504">
        <w:rPr>
          <w:sz w:val="28"/>
          <w:szCs w:val="28"/>
          <w:lang w:val="ru-RU"/>
        </w:rPr>
        <w:t xml:space="preserve"> </w:t>
      </w:r>
      <w:r w:rsidR="00C05504">
        <w:rPr>
          <w:sz w:val="28"/>
          <w:szCs w:val="28"/>
          <w:lang w:val="en-US"/>
        </w:rPr>
        <w:t>+</w:t>
      </w:r>
    </w:p>
    <w:p w14:paraId="2ACB9A84" w14:textId="7A9F1CEF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и обчислення похідних.</w:t>
      </w:r>
      <w:r w:rsidR="00C05504">
        <w:rPr>
          <w:sz w:val="28"/>
          <w:szCs w:val="28"/>
          <w:lang w:val="en-US"/>
        </w:rPr>
        <w:t xml:space="preserve"> + </w:t>
      </w:r>
    </w:p>
    <w:p w14:paraId="5FF380D5" w14:textId="003AC3D3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bookmarkStart w:id="0" w:name="_Hlk135482234"/>
      <w:r>
        <w:rPr>
          <w:sz w:val="28"/>
          <w:szCs w:val="28"/>
        </w:rPr>
        <w:t>Способу обчислення кроку: постійний, оптимальний</w:t>
      </w:r>
      <w:r>
        <w:rPr>
          <w:sz w:val="28"/>
          <w:szCs w:val="28"/>
          <w:lang w:val="ru-RU"/>
        </w:rPr>
        <w:t>.</w:t>
      </w:r>
    </w:p>
    <w:bookmarkEnd w:id="0"/>
    <w:p w14:paraId="1BA26524" w14:textId="266E7D4D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Виду методу одновимірного пошуку </w:t>
      </w:r>
      <w:r>
        <w:rPr>
          <w:sz w:val="28"/>
          <w:szCs w:val="28"/>
        </w:rPr>
        <w:t>(ДСК-Пауелла або Золотого перетину).</w:t>
      </w:r>
      <w:r w:rsidR="00C91CCA" w:rsidRPr="00C91CCA">
        <w:rPr>
          <w:sz w:val="28"/>
          <w:szCs w:val="28"/>
          <w:lang w:val="ru-RU"/>
        </w:rPr>
        <w:t xml:space="preserve"> </w:t>
      </w:r>
      <w:r w:rsidR="00541B3B">
        <w:rPr>
          <w:sz w:val="28"/>
          <w:szCs w:val="28"/>
          <w:lang w:val="ru-RU"/>
        </w:rPr>
        <w:t xml:space="preserve"> + </w:t>
      </w:r>
    </w:p>
    <w:p w14:paraId="400ECFEC" w14:textId="23E4444B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Точності </w:t>
      </w:r>
      <w:r>
        <w:rPr>
          <w:noProof/>
          <w:sz w:val="28"/>
          <w:szCs w:val="28"/>
        </w:rPr>
        <w:t>методу одновимірного пошуку.</w:t>
      </w:r>
      <w:r w:rsidR="00ED6FAD">
        <w:rPr>
          <w:noProof/>
          <w:sz w:val="28"/>
          <w:szCs w:val="28"/>
        </w:rPr>
        <w:t xml:space="preserve"> + </w:t>
      </w:r>
    </w:p>
    <w:p w14:paraId="134B7345" w14:textId="0321B3E6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Значення параметру </w:t>
      </w:r>
      <w:r>
        <w:rPr>
          <w:sz w:val="28"/>
          <w:szCs w:val="28"/>
        </w:rPr>
        <w:t xml:space="preserve">в алгоритмі </w:t>
      </w:r>
      <w:proofErr w:type="spellStart"/>
      <w:r>
        <w:rPr>
          <w:sz w:val="28"/>
          <w:szCs w:val="28"/>
        </w:rPr>
        <w:t>Свена</w:t>
      </w:r>
      <w:proofErr w:type="spellEnd"/>
      <w:r>
        <w:rPr>
          <w:sz w:val="28"/>
          <w:szCs w:val="28"/>
        </w:rPr>
        <w:t>.</w:t>
      </w:r>
      <w:r w:rsidR="00A9509C" w:rsidRPr="00A9509C">
        <w:rPr>
          <w:sz w:val="28"/>
          <w:szCs w:val="28"/>
          <w:lang w:val="ru-RU"/>
        </w:rPr>
        <w:t xml:space="preserve"> </w:t>
      </w:r>
      <w:r w:rsidR="00A9509C">
        <w:rPr>
          <w:sz w:val="28"/>
          <w:szCs w:val="28"/>
          <w:lang w:val="en-US"/>
        </w:rPr>
        <w:t xml:space="preserve">+ </w:t>
      </w:r>
    </w:p>
    <w:p w14:paraId="5091CC12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Вигляду критерію закінчення.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</w:rPr>
              <m:t xml:space="preserve">або 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||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∇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f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 w:eastAsia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(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k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)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ru-RU"/>
              </w:rPr>
              <m:t>)||≤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ε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  <w:r>
        <w:rPr>
          <w:sz w:val="28"/>
          <w:szCs w:val="28"/>
        </w:rPr>
        <w:t>.</w:t>
      </w:r>
    </w:p>
    <w:p w14:paraId="044EBC9D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Наявності </w:t>
      </w:r>
      <w:proofErr w:type="spellStart"/>
      <w:r>
        <w:rPr>
          <w:sz w:val="28"/>
          <w:szCs w:val="28"/>
          <w:lang w:val="ru-RU"/>
        </w:rPr>
        <w:t>модифікацій</w:t>
      </w:r>
      <w:proofErr w:type="spellEnd"/>
      <w:r>
        <w:rPr>
          <w:sz w:val="28"/>
          <w:szCs w:val="28"/>
          <w:lang w:val="ru-RU"/>
        </w:rPr>
        <w:t xml:space="preserve"> (</w:t>
      </w:r>
      <w:proofErr w:type="spellStart"/>
      <w:r>
        <w:rPr>
          <w:sz w:val="28"/>
          <w:szCs w:val="28"/>
          <w:lang w:val="ru-RU"/>
        </w:rPr>
        <w:t>методи</w:t>
      </w:r>
      <w:proofErr w:type="spellEnd"/>
      <w:r>
        <w:rPr>
          <w:sz w:val="28"/>
          <w:szCs w:val="28"/>
          <w:lang w:val="ru-RU"/>
        </w:rPr>
        <w:t xml:space="preserve"> Бута, </w:t>
      </w:r>
      <w:proofErr w:type="spellStart"/>
      <w:r>
        <w:rPr>
          <w:sz w:val="28"/>
          <w:szCs w:val="28"/>
          <w:lang w:val="ru-RU"/>
        </w:rPr>
        <w:t>Люстерніка</w:t>
      </w:r>
      <w:proofErr w:type="spellEnd"/>
      <w:r>
        <w:rPr>
          <w:sz w:val="28"/>
          <w:szCs w:val="28"/>
          <w:lang w:val="ru-RU"/>
        </w:rPr>
        <w:t xml:space="preserve">, </w:t>
      </w:r>
      <w:proofErr w:type="spellStart"/>
      <w:r>
        <w:rPr>
          <w:sz w:val="28"/>
          <w:szCs w:val="28"/>
          <w:lang w:val="ru-RU"/>
        </w:rPr>
        <w:t>важкої</w:t>
      </w:r>
      <w:proofErr w:type="spellEnd"/>
      <w:r>
        <w:rPr>
          <w:sz w:val="28"/>
          <w:szCs w:val="28"/>
          <w:lang w:val="ru-RU"/>
        </w:rPr>
        <w:t xml:space="preserve"> кульки)</w:t>
      </w:r>
      <w:r>
        <w:rPr>
          <w:sz w:val="28"/>
          <w:szCs w:val="28"/>
        </w:rPr>
        <w:t>.</w:t>
      </w:r>
    </w:p>
    <w:p w14:paraId="5BA67FFE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>
        <w:rPr>
          <w:noProof/>
          <w:sz w:val="28"/>
          <w:szCs w:val="28"/>
        </w:rPr>
        <w:t>Використати метод штрафних функцій (метод зовнішньої точки) для умовної оптимізації при розташування локального мінімума поза випуклої допустимої області.</w:t>
      </w:r>
    </w:p>
    <w:p w14:paraId="1D890C84" w14:textId="77777777" w:rsidR="00FD4031" w:rsidRDefault="00FD4031" w:rsidP="00FD4031">
      <w:pPr>
        <w:spacing w:line="360" w:lineRule="auto"/>
        <w:ind w:firstLine="709"/>
        <w:jc w:val="center"/>
        <w:rPr>
          <w:b/>
          <w:bCs/>
          <w:noProof/>
          <w:sz w:val="32"/>
          <w:szCs w:val="32"/>
        </w:rPr>
      </w:pPr>
      <w:r w:rsidRPr="001840B5">
        <w:rPr>
          <w:b/>
          <w:bCs/>
          <w:noProof/>
          <w:sz w:val="32"/>
          <w:szCs w:val="32"/>
        </w:rPr>
        <w:t>Теоретична частина</w:t>
      </w:r>
    </w:p>
    <w:p w14:paraId="2DB1E43E" w14:textId="77777777" w:rsidR="00FD4031" w:rsidRPr="00AB2164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>Один з найпоширеніших методів оптимізації функцій - метод найшвидшого спуску. Цей метод базується на знаходженні мінімуму функції шляхом здійснення кроків у напрямку, протилежному градієнту функції</w:t>
      </w:r>
      <w:r>
        <w:rPr>
          <w:noProof/>
          <w:sz w:val="28"/>
          <w:szCs w:val="28"/>
        </w:rPr>
        <w:t>, тобто у напрямку найшвидшого спуску, осклільки від</w:t>
      </w:r>
      <w:r w:rsidRPr="004F79DB">
        <w:rPr>
          <w:noProof/>
          <w:sz w:val="28"/>
          <w:szCs w:val="28"/>
        </w:rPr>
        <w:t>’</w:t>
      </w:r>
      <w:r>
        <w:rPr>
          <w:noProof/>
          <w:sz w:val="28"/>
          <w:szCs w:val="28"/>
        </w:rPr>
        <w:t xml:space="preserve">ємний градієнт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направлений у строну найбільшого зменшен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по всім компонентам </w:t>
      </w:r>
      <m:oMath>
        <m:r>
          <w:rPr>
            <w:rFonts w:ascii="Cambria Math" w:hAnsi="Cambria Math"/>
            <w:noProof/>
            <w:sz w:val="28"/>
            <w:szCs w:val="28"/>
          </w:rPr>
          <m:t>x</m:t>
        </m:r>
      </m:oMath>
      <w:r>
        <w:rPr>
          <w:noProof/>
          <w:sz w:val="28"/>
          <w:szCs w:val="28"/>
        </w:rPr>
        <w:t xml:space="preserve"> і він є ортогональним лінії рів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</w:rPr>
        <w:t>.</w:t>
      </w:r>
    </w:p>
    <w:p w14:paraId="1C8DF285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Алгоритм методу найшвидшого спуску можна описати наступним чином. Спочатку </w:t>
      </w:r>
      <w:r>
        <w:rPr>
          <w:noProof/>
          <w:sz w:val="28"/>
          <w:szCs w:val="28"/>
        </w:rPr>
        <w:t xml:space="preserve">задавши </w:t>
      </w:r>
      <w:r w:rsidRPr="00AB2164">
        <w:rPr>
          <w:noProof/>
          <w:sz w:val="28"/>
          <w:szCs w:val="28"/>
        </w:rPr>
        <w:t>початков</w:t>
      </w:r>
      <w:r>
        <w:rPr>
          <w:noProof/>
          <w:sz w:val="28"/>
          <w:szCs w:val="28"/>
        </w:rPr>
        <w:t>у</w:t>
      </w:r>
      <w:r w:rsidRPr="00AB2164">
        <w:rPr>
          <w:noProof/>
          <w:sz w:val="28"/>
          <w:szCs w:val="28"/>
        </w:rPr>
        <w:t xml:space="preserve"> точка x0</w:t>
      </w:r>
      <w:r>
        <w:rPr>
          <w:noProof/>
          <w:sz w:val="28"/>
          <w:szCs w:val="28"/>
        </w:rPr>
        <w:t>,</w:t>
      </w:r>
      <w:r w:rsidRPr="00AB2164">
        <w:rPr>
          <w:noProof/>
          <w:sz w:val="28"/>
          <w:szCs w:val="28"/>
        </w:rPr>
        <w:t xml:space="preserve"> проводиться ітераційний процес, на кожному кроці якого виконується наступне:</w:t>
      </w:r>
    </w:p>
    <w:p w14:paraId="0C9DA38C" w14:textId="77777777" w:rsidR="00FD4031" w:rsidRPr="00AB2164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градієнт функції в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  <w:lang w:val="ru-RU"/>
        </w:rPr>
        <w:t>:</w:t>
      </w:r>
    </w:p>
    <w:p w14:paraId="1697F36D" w14:textId="77777777" w:rsidR="00FD4031" w:rsidRPr="00AB2164" w:rsidRDefault="00FD4031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r>
            <w:rPr>
              <w:rFonts w:ascii="Cambria Math" w:hAnsi="Cambria Math"/>
              <w:noProof/>
              <w:sz w:val="28"/>
              <w:szCs w:val="28"/>
            </w:rPr>
            <w:lastRenderedPageBreak/>
            <m:t xml:space="preserve"> ∇f(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E624D99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  <w:lang w:val="ru-RU"/>
        </w:rPr>
      </w:pPr>
      <w:r w:rsidRPr="00AB2164">
        <w:rPr>
          <w:noProof/>
          <w:sz w:val="28"/>
          <w:szCs w:val="28"/>
          <w:lang w:val="ru-RU"/>
        </w:rPr>
        <w:t>Знаходиться напрямок спуску, який дорівнює протилежному градієнту</w:t>
      </w:r>
      <w:r>
        <w:rPr>
          <w:noProof/>
          <w:sz w:val="28"/>
          <w:szCs w:val="28"/>
          <w:lang w:val="ru-RU"/>
        </w:rPr>
        <w:t xml:space="preserve"> з нормуванням</w:t>
      </w:r>
      <w:r w:rsidRPr="00AB2164">
        <w:rPr>
          <w:noProof/>
          <w:sz w:val="28"/>
          <w:szCs w:val="28"/>
          <w:lang w:val="ru-RU"/>
        </w:rPr>
        <w:t>:</w:t>
      </w:r>
    </w:p>
    <w:p w14:paraId="7C47DED7" w14:textId="77777777" w:rsidR="00FD4031" w:rsidRPr="00AB2164" w:rsidRDefault="00000000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S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</m:oMath>
      </m:oMathPara>
    </w:p>
    <w:p w14:paraId="6C3CCC66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Виконується </w:t>
      </w:r>
      <w:r>
        <w:rPr>
          <w:noProof/>
          <w:sz w:val="28"/>
          <w:szCs w:val="28"/>
        </w:rPr>
        <w:t xml:space="preserve">визначення </w:t>
      </w:r>
      <w:r w:rsidRPr="00AB2164">
        <w:rPr>
          <w:noProof/>
          <w:sz w:val="28"/>
          <w:szCs w:val="28"/>
        </w:rPr>
        <w:t>кроку</w:t>
      </w:r>
      <w:r>
        <w:rPr>
          <w:noProof/>
          <w:sz w:val="28"/>
          <w:szCs w:val="28"/>
        </w:rPr>
        <w:t xml:space="preserve">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 w:rsidRPr="00AB2164">
        <w:rPr>
          <w:noProof/>
          <w:sz w:val="28"/>
          <w:szCs w:val="28"/>
        </w:rPr>
        <w:t>, який мінімізує функцію</w:t>
      </w:r>
      <w:r>
        <w:rPr>
          <w:noProof/>
          <w:sz w:val="28"/>
          <w:szCs w:val="28"/>
        </w:rPr>
        <w:t xml:space="preserve"> (він може бути як сталим, так і оптимальним).</w:t>
      </w:r>
    </w:p>
    <w:p w14:paraId="737A4D47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нова точка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+1</m:t>
            </m:r>
          </m:sup>
        </m:sSup>
        <m:r>
          <w:rPr>
            <w:rFonts w:ascii="Cambria Math" w:hAnsi="Cambria Math"/>
            <w:noProof/>
            <w:sz w:val="28"/>
            <w:szCs w:val="28"/>
          </w:rPr>
          <m:t xml:space="preserve"> </m:t>
        </m:r>
      </m:oMath>
      <w:r w:rsidRPr="00AB2164">
        <w:rPr>
          <w:noProof/>
          <w:sz w:val="28"/>
          <w:szCs w:val="28"/>
        </w:rPr>
        <w:t>як:</w:t>
      </w:r>
    </w:p>
    <w:p w14:paraId="35F3901C" w14:textId="5A78E652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const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(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BEC4AA0" w14:textId="0D8734C7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  <w:lang w:val="en-US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опт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∇f</m:t>
          </m:r>
          <m:d>
            <m:d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k</m:t>
                  </m:r>
                </m:sup>
              </m:sSup>
            </m:e>
          </m:d>
        </m:oMath>
      </m:oMathPara>
    </w:p>
    <w:p w14:paraId="707BA7CE" w14:textId="77777777" w:rsidR="00DD34B1" w:rsidRDefault="00FD4031" w:rsidP="00DD34B1">
      <w:pPr>
        <w:pStyle w:val="a7"/>
        <w:numPr>
          <w:ilvl w:val="0"/>
          <w:numId w:val="2"/>
        </w:numPr>
        <w:rPr>
          <w:noProof/>
          <w:sz w:val="28"/>
          <w:szCs w:val="28"/>
        </w:rPr>
      </w:pPr>
      <w:r w:rsidRPr="00BC215C">
        <w:rPr>
          <w:noProof/>
          <w:sz w:val="28"/>
          <w:szCs w:val="28"/>
        </w:rPr>
        <w:t>Якщо задана точність не досягнута, повторюється ітераційний процес</w:t>
      </w:r>
      <w:r>
        <w:rPr>
          <w:noProof/>
          <w:sz w:val="28"/>
          <w:szCs w:val="28"/>
        </w:rPr>
        <w:t>.</w:t>
      </w:r>
      <w:r w:rsidRPr="00BC215C">
        <w:rPr>
          <w:noProof/>
          <w:sz w:val="28"/>
          <w:szCs w:val="28"/>
        </w:rPr>
        <w:t xml:space="preserve"> </w:t>
      </w:r>
    </w:p>
    <w:p w14:paraId="47C40B98" w14:textId="0B253493" w:rsidR="00FD4031" w:rsidRPr="00DD34B1" w:rsidRDefault="00DD34B1" w:rsidP="00DD34B1">
      <w:pPr>
        <w:ind w:left="709" w:firstLine="709"/>
        <w:rPr>
          <w:noProof/>
          <w:sz w:val="28"/>
          <w:szCs w:val="28"/>
        </w:rPr>
      </w:pPr>
      <w:r w:rsidRPr="00DD34B1">
        <w:rPr>
          <w:noProof/>
          <w:sz w:val="28"/>
          <w:szCs w:val="28"/>
        </w:rPr>
        <w:t>Від</w:t>
      </w:r>
      <w:r w:rsidRPr="00DD34B1">
        <w:rPr>
          <w:noProof/>
          <w:sz w:val="28"/>
          <w:szCs w:val="28"/>
          <w:lang w:val="ru-RU"/>
        </w:rPr>
        <w:t>’єдним градієнт дає лише направлення оптимізації, але не велечину кроку.</w:t>
      </w:r>
      <w:r>
        <w:rPr>
          <w:noProof/>
          <w:sz w:val="28"/>
          <w:szCs w:val="28"/>
          <w:lang w:val="ru-RU"/>
        </w:rPr>
        <w:t xml:space="preserve"> При цьому можна використовувати різні процедури метода найшвидшого спуску у залежності від вибору кроку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  <w:lang w:val="ru-RU"/>
        </w:rPr>
        <w:t xml:space="preserve"> </w:t>
      </w:r>
    </w:p>
    <w:p w14:paraId="46FDB09E" w14:textId="77777777" w:rsidR="00FD4031" w:rsidRPr="00DE193B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1" w:name="_Toc133840434"/>
      <w:r w:rsidRPr="0071710A">
        <w:rPr>
          <w:rFonts w:ascii="Times New Roman" w:hAnsi="Times New Roman" w:cs="Times New Roman"/>
          <w:b/>
          <w:bCs/>
          <w:color w:val="000000" w:themeColor="text1"/>
        </w:rPr>
        <w:t>Основна частина</w:t>
      </w:r>
      <w:bookmarkEnd w:id="1"/>
    </w:p>
    <w:p w14:paraId="41F6224F" w14:textId="6638E7FA" w:rsidR="00857032" w:rsidRPr="00EE062C" w:rsidRDefault="00DE193B" w:rsidP="00DE193B">
      <w:pPr>
        <w:pStyle w:val="a7"/>
        <w:spacing w:after="160" w:line="360" w:lineRule="auto"/>
        <w:jc w:val="both"/>
        <w:rPr>
          <w:i/>
          <w:iCs/>
          <w:sz w:val="28"/>
          <w:szCs w:val="28"/>
        </w:rPr>
      </w:pPr>
      <w:r w:rsidRPr="00EE062C">
        <w:rPr>
          <w:i/>
          <w:iCs/>
          <w:sz w:val="28"/>
          <w:szCs w:val="28"/>
        </w:rPr>
        <w:t xml:space="preserve">Вплив величини кроку h при обчисленні похідних </w:t>
      </w:r>
    </w:p>
    <w:p w14:paraId="0975CE35" w14:textId="423BA888" w:rsidR="00DE193B" w:rsidRPr="00397E13" w:rsidRDefault="00DE193B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і умови</w:t>
      </w:r>
      <w:r w:rsidRPr="00397E13">
        <w:rPr>
          <w:sz w:val="28"/>
          <w:szCs w:val="28"/>
          <w:lang w:val="ru-RU"/>
        </w:rPr>
        <w:t>:</w:t>
      </w:r>
    </w:p>
    <w:p w14:paraId="3B6BC23D" w14:textId="6B005614" w:rsidR="00D234EF" w:rsidRPr="00397E13" w:rsidRDefault="00D234EF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397E13">
        <w:rPr>
          <w:sz w:val="28"/>
          <w:szCs w:val="28"/>
          <w:lang w:val="ru-RU"/>
        </w:rPr>
        <w:t>: (-1.2, 0)</w:t>
      </w:r>
    </w:p>
    <w:p w14:paraId="47960B33" w14:textId="173A63A0" w:rsidR="00C50DDE" w:rsidRDefault="00C50DDE" w:rsidP="00DE193B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397E13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1F49EBA7" w14:textId="09DFD5FE" w:rsidR="00C50DDE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71778C53" w14:textId="0C4F47B8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1EA87E60" w14:textId="48119E2A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4CBDBB25" w14:textId="4F7B798C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0.01</w:t>
      </w:r>
    </w:p>
    <w:p w14:paraId="472F233B" w14:textId="2016C1D4" w:rsidR="0051690D" w:rsidRPr="0051690D" w:rsidRDefault="0051690D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ої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центральна</w:t>
      </w:r>
    </w:p>
    <w:p w14:paraId="465B3FAE" w14:textId="5795A7ED" w:rsidR="00507FDE" w:rsidRPr="007B6B98" w:rsidRDefault="00507FDE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4A08AB34" w14:textId="14CAD1D1" w:rsidR="00DE193B" w:rsidRDefault="00EF05EC" w:rsidP="00DE193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9032" w:type="dxa"/>
        <w:tblInd w:w="720" w:type="dxa"/>
        <w:tblLook w:val="04A0" w:firstRow="1" w:lastRow="0" w:firstColumn="1" w:lastColumn="0" w:noHBand="0" w:noVBand="1"/>
      </w:tblPr>
      <w:tblGrid>
        <w:gridCol w:w="2132"/>
        <w:gridCol w:w="3164"/>
        <w:gridCol w:w="1593"/>
        <w:gridCol w:w="2143"/>
      </w:tblGrid>
      <w:tr w:rsidR="00E8389D" w:rsidRPr="00E8389D" w14:paraId="3CD1484E" w14:textId="77777777" w:rsidTr="00E8389D">
        <w:trPr>
          <w:trHeight w:val="296"/>
        </w:trPr>
        <w:tc>
          <w:tcPr>
            <w:tcW w:w="2132" w:type="dxa"/>
          </w:tcPr>
          <w:p w14:paraId="3A53FE70" w14:textId="6A46571A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lastRenderedPageBreak/>
              <w:t>Величина кроку</w:t>
            </w:r>
            <w:r w:rsidR="007B6B98" w:rsidRPr="002E3DCD">
              <w:rPr>
                <w:sz w:val="28"/>
                <w:szCs w:val="28"/>
              </w:rPr>
              <w:t xml:space="preserve"> h</w:t>
            </w:r>
          </w:p>
        </w:tc>
        <w:tc>
          <w:tcPr>
            <w:tcW w:w="3164" w:type="dxa"/>
          </w:tcPr>
          <w:p w14:paraId="4354D725" w14:textId="25B159AF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593" w:type="dxa"/>
          </w:tcPr>
          <w:p w14:paraId="28CE72B8" w14:textId="434BC229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143" w:type="dxa"/>
          </w:tcPr>
          <w:p w14:paraId="7A9B8F31" w14:textId="1E937547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D70439" w:rsidRPr="00E8389D" w14:paraId="663468B0" w14:textId="77777777" w:rsidTr="00E8389D">
        <w:trPr>
          <w:trHeight w:val="300"/>
        </w:trPr>
        <w:tc>
          <w:tcPr>
            <w:tcW w:w="2132" w:type="dxa"/>
          </w:tcPr>
          <w:p w14:paraId="43CFBBC4" w14:textId="3DDF656B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160E8F">
              <w:rPr>
                <w:sz w:val="28"/>
                <w:szCs w:val="28"/>
                <w:lang w:val="en-US"/>
              </w:rPr>
              <w:t>0.1</w:t>
            </w:r>
          </w:p>
        </w:tc>
        <w:tc>
          <w:tcPr>
            <w:tcW w:w="3164" w:type="dxa"/>
          </w:tcPr>
          <w:p w14:paraId="13632978" w14:textId="182F018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32693 0.10388]</w:t>
            </w:r>
          </w:p>
        </w:tc>
        <w:tc>
          <w:tcPr>
            <w:tcW w:w="1593" w:type="dxa"/>
          </w:tcPr>
          <w:p w14:paraId="5E3A9D36" w14:textId="27E44C4B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45392</w:t>
            </w:r>
          </w:p>
        </w:tc>
        <w:tc>
          <w:tcPr>
            <w:tcW w:w="2143" w:type="dxa"/>
          </w:tcPr>
          <w:p w14:paraId="72208FAA" w14:textId="663843E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843</w:t>
            </w:r>
          </w:p>
        </w:tc>
      </w:tr>
      <w:tr w:rsidR="00D70439" w:rsidRPr="00E8389D" w14:paraId="0C754948" w14:textId="77777777" w:rsidTr="00E8389D">
        <w:trPr>
          <w:trHeight w:val="296"/>
        </w:trPr>
        <w:tc>
          <w:tcPr>
            <w:tcW w:w="2132" w:type="dxa"/>
          </w:tcPr>
          <w:p w14:paraId="03A11291" w14:textId="3A27B11C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160E8F">
              <w:rPr>
                <w:sz w:val="28"/>
                <w:szCs w:val="28"/>
                <w:lang w:val="en-US"/>
              </w:rPr>
              <w:t>0.01</w:t>
            </w:r>
          </w:p>
        </w:tc>
        <w:tc>
          <w:tcPr>
            <w:tcW w:w="3164" w:type="dxa"/>
          </w:tcPr>
          <w:p w14:paraId="5551E3FF" w14:textId="66FF663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475 0.58438]</w:t>
            </w:r>
          </w:p>
        </w:tc>
        <w:tc>
          <w:tcPr>
            <w:tcW w:w="1593" w:type="dxa"/>
          </w:tcPr>
          <w:p w14:paraId="41A484A1" w14:textId="1620A0F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536</w:t>
            </w:r>
          </w:p>
        </w:tc>
        <w:tc>
          <w:tcPr>
            <w:tcW w:w="2143" w:type="dxa"/>
          </w:tcPr>
          <w:p w14:paraId="6F9A45D1" w14:textId="77AEEDBF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3166</w:t>
            </w:r>
          </w:p>
        </w:tc>
      </w:tr>
      <w:tr w:rsidR="00D70439" w:rsidRPr="00E8389D" w14:paraId="41CF16FE" w14:textId="77777777" w:rsidTr="00E8389D">
        <w:trPr>
          <w:trHeight w:val="300"/>
        </w:trPr>
        <w:tc>
          <w:tcPr>
            <w:tcW w:w="2132" w:type="dxa"/>
          </w:tcPr>
          <w:p w14:paraId="0A89076E" w14:textId="7EA229E0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ru-RU"/>
              </w:rPr>
              <w:t>0.001</w:t>
            </w:r>
          </w:p>
        </w:tc>
        <w:tc>
          <w:tcPr>
            <w:tcW w:w="3164" w:type="dxa"/>
          </w:tcPr>
          <w:p w14:paraId="45EECA3F" w14:textId="0C4AD9C7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1534 0.66392]</w:t>
            </w:r>
          </w:p>
        </w:tc>
        <w:tc>
          <w:tcPr>
            <w:tcW w:w="1593" w:type="dxa"/>
          </w:tcPr>
          <w:p w14:paraId="74D1B112" w14:textId="58812E7E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417</w:t>
            </w:r>
          </w:p>
        </w:tc>
        <w:tc>
          <w:tcPr>
            <w:tcW w:w="2143" w:type="dxa"/>
          </w:tcPr>
          <w:p w14:paraId="57B47A92" w14:textId="14AF2751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408</w:t>
            </w:r>
          </w:p>
        </w:tc>
      </w:tr>
      <w:tr w:rsidR="00D70439" w:rsidRPr="00E8389D" w14:paraId="38586F12" w14:textId="77777777" w:rsidTr="00E8389D">
        <w:trPr>
          <w:trHeight w:val="296"/>
        </w:trPr>
        <w:tc>
          <w:tcPr>
            <w:tcW w:w="2132" w:type="dxa"/>
          </w:tcPr>
          <w:p w14:paraId="40B1F3F4" w14:textId="392D8D28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5E89DC7" w14:textId="18CA0F73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806 0.58935]</w:t>
            </w:r>
          </w:p>
        </w:tc>
        <w:tc>
          <w:tcPr>
            <w:tcW w:w="1593" w:type="dxa"/>
          </w:tcPr>
          <w:p w14:paraId="47F98F5E" w14:textId="5D73BBCE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383</w:t>
            </w:r>
          </w:p>
        </w:tc>
        <w:tc>
          <w:tcPr>
            <w:tcW w:w="2143" w:type="dxa"/>
          </w:tcPr>
          <w:p w14:paraId="675B65AC" w14:textId="4963AB6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751</w:t>
            </w:r>
          </w:p>
        </w:tc>
      </w:tr>
      <w:tr w:rsidR="00D70439" w:rsidRPr="00E8389D" w14:paraId="31D366AC" w14:textId="77777777" w:rsidTr="00E8389D">
        <w:trPr>
          <w:trHeight w:val="300"/>
        </w:trPr>
        <w:tc>
          <w:tcPr>
            <w:tcW w:w="2132" w:type="dxa"/>
          </w:tcPr>
          <w:p w14:paraId="33A9DB7C" w14:textId="6D5D430F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1655E4A3" w14:textId="3BFDDFB7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3631 0.69889]</w:t>
            </w:r>
          </w:p>
        </w:tc>
        <w:tc>
          <w:tcPr>
            <w:tcW w:w="1593" w:type="dxa"/>
          </w:tcPr>
          <w:p w14:paraId="78310AB7" w14:textId="4E595D1B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2682</w:t>
            </w:r>
          </w:p>
        </w:tc>
        <w:tc>
          <w:tcPr>
            <w:tcW w:w="2143" w:type="dxa"/>
          </w:tcPr>
          <w:p w14:paraId="02D7F4B5" w14:textId="13518EF1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640</w:t>
            </w:r>
          </w:p>
        </w:tc>
      </w:tr>
      <w:tr w:rsidR="00D70439" w:rsidRPr="00E8389D" w14:paraId="5E85D515" w14:textId="77777777" w:rsidTr="00E8389D">
        <w:trPr>
          <w:trHeight w:val="296"/>
        </w:trPr>
        <w:tc>
          <w:tcPr>
            <w:tcW w:w="2132" w:type="dxa"/>
          </w:tcPr>
          <w:p w14:paraId="1616A0B1" w14:textId="00399DB5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D1F665C" w14:textId="5C4F1DDF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914 0.59021]</w:t>
            </w:r>
          </w:p>
        </w:tc>
        <w:tc>
          <w:tcPr>
            <w:tcW w:w="1593" w:type="dxa"/>
          </w:tcPr>
          <w:p w14:paraId="38A6E33D" w14:textId="513CBD72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348</w:t>
            </w:r>
          </w:p>
        </w:tc>
        <w:tc>
          <w:tcPr>
            <w:tcW w:w="2143" w:type="dxa"/>
          </w:tcPr>
          <w:p w14:paraId="430CD64B" w14:textId="0C91B606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239</w:t>
            </w:r>
          </w:p>
        </w:tc>
      </w:tr>
      <w:tr w:rsidR="00D70439" w:rsidRPr="00E8389D" w14:paraId="6074B764" w14:textId="77777777" w:rsidTr="00E8389D">
        <w:trPr>
          <w:trHeight w:val="296"/>
        </w:trPr>
        <w:tc>
          <w:tcPr>
            <w:tcW w:w="2132" w:type="dxa"/>
          </w:tcPr>
          <w:p w14:paraId="4F4C7EAA" w14:textId="234E8A35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44A41926" w14:textId="636EFE41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92755 0.85999]</w:t>
            </w:r>
          </w:p>
        </w:tc>
        <w:tc>
          <w:tcPr>
            <w:tcW w:w="1593" w:type="dxa"/>
          </w:tcPr>
          <w:p w14:paraId="66659507" w14:textId="08A15330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0526</w:t>
            </w:r>
          </w:p>
        </w:tc>
        <w:tc>
          <w:tcPr>
            <w:tcW w:w="2143" w:type="dxa"/>
          </w:tcPr>
          <w:p w14:paraId="12B26260" w14:textId="2D67B2AA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699</w:t>
            </w:r>
          </w:p>
        </w:tc>
      </w:tr>
      <w:tr w:rsidR="00D70439" w:rsidRPr="00E8389D" w14:paraId="436DF127" w14:textId="77777777" w:rsidTr="00E8389D">
        <w:trPr>
          <w:trHeight w:val="296"/>
        </w:trPr>
        <w:tc>
          <w:tcPr>
            <w:tcW w:w="2132" w:type="dxa"/>
          </w:tcPr>
          <w:p w14:paraId="7D5959E5" w14:textId="4843B52D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67DAB394" w14:textId="56FD480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8929 0.6225 ]</w:t>
            </w:r>
          </w:p>
        </w:tc>
        <w:tc>
          <w:tcPr>
            <w:tcW w:w="1593" w:type="dxa"/>
          </w:tcPr>
          <w:p w14:paraId="4C282BAD" w14:textId="32752A37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442</w:t>
            </w:r>
          </w:p>
        </w:tc>
        <w:tc>
          <w:tcPr>
            <w:tcW w:w="2143" w:type="dxa"/>
          </w:tcPr>
          <w:p w14:paraId="3C206FCD" w14:textId="299B9AC0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58</w:t>
            </w:r>
          </w:p>
        </w:tc>
      </w:tr>
      <w:tr w:rsidR="00D70439" w:rsidRPr="00E8389D" w14:paraId="5D03E113" w14:textId="77777777" w:rsidTr="00E8389D">
        <w:trPr>
          <w:trHeight w:val="296"/>
        </w:trPr>
        <w:tc>
          <w:tcPr>
            <w:tcW w:w="2132" w:type="dxa"/>
          </w:tcPr>
          <w:p w14:paraId="40EF2B1D" w14:textId="42B0FDE9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3255D6C5" w14:textId="1FFC0199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7247 0.59617]</w:t>
            </w:r>
          </w:p>
        </w:tc>
        <w:tc>
          <w:tcPr>
            <w:tcW w:w="1593" w:type="dxa"/>
          </w:tcPr>
          <w:p w14:paraId="221D183D" w14:textId="07B299CB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18</w:t>
            </w:r>
          </w:p>
        </w:tc>
        <w:tc>
          <w:tcPr>
            <w:tcW w:w="2143" w:type="dxa"/>
          </w:tcPr>
          <w:p w14:paraId="51379960" w14:textId="14FFCA77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219</w:t>
            </w:r>
          </w:p>
        </w:tc>
      </w:tr>
      <w:tr w:rsidR="00D70439" w:rsidRPr="00E8389D" w14:paraId="4095EF0B" w14:textId="77777777" w:rsidTr="00E8389D">
        <w:trPr>
          <w:trHeight w:val="296"/>
        </w:trPr>
        <w:tc>
          <w:tcPr>
            <w:tcW w:w="2132" w:type="dxa"/>
          </w:tcPr>
          <w:p w14:paraId="15C9A0F4" w14:textId="3C8CC54C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33063BD" w14:textId="2A88CB3A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144  0.66232]</w:t>
            </w:r>
          </w:p>
        </w:tc>
        <w:tc>
          <w:tcPr>
            <w:tcW w:w="1593" w:type="dxa"/>
          </w:tcPr>
          <w:p w14:paraId="226F4538" w14:textId="6BC294CF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453</w:t>
            </w:r>
          </w:p>
        </w:tc>
        <w:tc>
          <w:tcPr>
            <w:tcW w:w="2143" w:type="dxa"/>
          </w:tcPr>
          <w:p w14:paraId="21BF3D0D" w14:textId="0C27083C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88</w:t>
            </w:r>
          </w:p>
        </w:tc>
      </w:tr>
      <w:tr w:rsidR="00D70439" w:rsidRPr="00E8389D" w14:paraId="47EE94CB" w14:textId="77777777" w:rsidTr="00E8389D">
        <w:trPr>
          <w:trHeight w:val="296"/>
        </w:trPr>
        <w:tc>
          <w:tcPr>
            <w:tcW w:w="2132" w:type="dxa"/>
          </w:tcPr>
          <w:p w14:paraId="71211114" w14:textId="72FFB0BB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1C991B16" w14:textId="77A0BC8B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7646 0.60246]</w:t>
            </w:r>
          </w:p>
        </w:tc>
        <w:tc>
          <w:tcPr>
            <w:tcW w:w="1593" w:type="dxa"/>
          </w:tcPr>
          <w:p w14:paraId="38B0E758" w14:textId="31A8C8C1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999</w:t>
            </w:r>
          </w:p>
        </w:tc>
        <w:tc>
          <w:tcPr>
            <w:tcW w:w="2143" w:type="dxa"/>
          </w:tcPr>
          <w:p w14:paraId="75A7F854" w14:textId="7E6CDCDB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3138</w:t>
            </w:r>
          </w:p>
        </w:tc>
      </w:tr>
      <w:tr w:rsidR="00D70439" w:rsidRPr="00E8389D" w14:paraId="758002F0" w14:textId="77777777" w:rsidTr="00E8389D">
        <w:trPr>
          <w:trHeight w:val="296"/>
        </w:trPr>
        <w:tc>
          <w:tcPr>
            <w:tcW w:w="2132" w:type="dxa"/>
          </w:tcPr>
          <w:p w14:paraId="7711F2BE" w14:textId="695B6E2C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69A4855" w14:textId="58FD385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317  0.69126]</w:t>
            </w:r>
          </w:p>
        </w:tc>
        <w:tc>
          <w:tcPr>
            <w:tcW w:w="1593" w:type="dxa"/>
          </w:tcPr>
          <w:p w14:paraId="67D5882B" w14:textId="79DDC872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2835</w:t>
            </w:r>
          </w:p>
        </w:tc>
        <w:tc>
          <w:tcPr>
            <w:tcW w:w="2143" w:type="dxa"/>
          </w:tcPr>
          <w:p w14:paraId="05D5C8AB" w14:textId="0D917567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87</w:t>
            </w:r>
          </w:p>
        </w:tc>
      </w:tr>
      <w:tr w:rsidR="00D70439" w:rsidRPr="00E8389D" w14:paraId="3521184F" w14:textId="77777777" w:rsidTr="00E8389D">
        <w:trPr>
          <w:trHeight w:val="296"/>
        </w:trPr>
        <w:tc>
          <w:tcPr>
            <w:tcW w:w="2132" w:type="dxa"/>
          </w:tcPr>
          <w:p w14:paraId="6FE3AA27" w14:textId="38226C8D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3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C038D69" w14:textId="0050145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8355 0.6136 ]</w:t>
            </w:r>
          </w:p>
        </w:tc>
        <w:tc>
          <w:tcPr>
            <w:tcW w:w="1593" w:type="dxa"/>
          </w:tcPr>
          <w:p w14:paraId="7F54B6B4" w14:textId="0CFAAA9B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686</w:t>
            </w:r>
          </w:p>
        </w:tc>
        <w:tc>
          <w:tcPr>
            <w:tcW w:w="2143" w:type="dxa"/>
          </w:tcPr>
          <w:p w14:paraId="6FF2151E" w14:textId="75294F75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730</w:t>
            </w:r>
          </w:p>
        </w:tc>
      </w:tr>
      <w:tr w:rsidR="00D70439" w:rsidRPr="00E8389D" w14:paraId="00C2E2C2" w14:textId="77777777" w:rsidTr="00E8389D">
        <w:trPr>
          <w:trHeight w:val="296"/>
        </w:trPr>
        <w:tc>
          <w:tcPr>
            <w:tcW w:w="2132" w:type="dxa"/>
          </w:tcPr>
          <w:p w14:paraId="2C9D7F04" w14:textId="3050D6FF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4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311E8463" w14:textId="7C43ED4F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0381 0.64559]</w:t>
            </w:r>
          </w:p>
        </w:tc>
        <w:tc>
          <w:tcPr>
            <w:tcW w:w="1593" w:type="dxa"/>
          </w:tcPr>
          <w:p w14:paraId="7AC98BD3" w14:textId="60D1B98C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852</w:t>
            </w:r>
          </w:p>
        </w:tc>
        <w:tc>
          <w:tcPr>
            <w:tcW w:w="2143" w:type="dxa"/>
          </w:tcPr>
          <w:p w14:paraId="210610E5" w14:textId="6AC7055C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849</w:t>
            </w:r>
          </w:p>
        </w:tc>
      </w:tr>
      <w:tr w:rsidR="00D70439" w:rsidRPr="00E8389D" w14:paraId="6C4E4F11" w14:textId="77777777" w:rsidTr="00E8389D">
        <w:trPr>
          <w:trHeight w:val="296"/>
        </w:trPr>
        <w:tc>
          <w:tcPr>
            <w:tcW w:w="2132" w:type="dxa"/>
          </w:tcPr>
          <w:p w14:paraId="0DE3CD95" w14:textId="1CB8EDC6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7527DE7" w14:textId="2B13DC0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9663  0.93346]</w:t>
            </w:r>
          </w:p>
        </w:tc>
        <w:tc>
          <w:tcPr>
            <w:tcW w:w="1593" w:type="dxa"/>
          </w:tcPr>
          <w:p w14:paraId="32B510A3" w14:textId="5DFAC042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0114</w:t>
            </w:r>
          </w:p>
        </w:tc>
        <w:tc>
          <w:tcPr>
            <w:tcW w:w="2143" w:type="dxa"/>
          </w:tcPr>
          <w:p w14:paraId="674C11A8" w14:textId="69CA0A90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591</w:t>
            </w:r>
          </w:p>
        </w:tc>
      </w:tr>
    </w:tbl>
    <w:p w14:paraId="261C4FC3" w14:textId="77777777" w:rsidR="00747D07" w:rsidRDefault="00747D07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</w:p>
    <w:p w14:paraId="04FC4E18" w14:textId="0881B94C" w:rsidR="004612BB" w:rsidRDefault="004612B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 w:rsidRPr="004612BB">
        <w:rPr>
          <w:sz w:val="28"/>
          <w:szCs w:val="28"/>
        </w:rPr>
        <w:t xml:space="preserve">Величина кроку впливала на результат </w:t>
      </w:r>
      <w:proofErr w:type="spellStart"/>
      <w:r w:rsidRPr="004612BB">
        <w:rPr>
          <w:sz w:val="28"/>
          <w:szCs w:val="28"/>
        </w:rPr>
        <w:t>нелінійно</w:t>
      </w:r>
      <w:proofErr w:type="spellEnd"/>
      <w:r w:rsidRPr="004612BB">
        <w:rPr>
          <w:sz w:val="28"/>
          <w:szCs w:val="28"/>
        </w:rPr>
        <w:t xml:space="preserve">, тобто зменшення величини кроку не гарантували підвищення точності. З наведеної таблиці найкраща себе показали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4</m:t>
            </m:r>
          </m:sup>
        </m:sSup>
      </m:oMath>
      <w:r w:rsidRPr="002E0A3A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яке підходить більше для зменшення кількості обчислень функції, але </w:t>
      </w:r>
      <w:r w:rsidR="002E0A3A">
        <w:rPr>
          <w:sz w:val="28"/>
          <w:szCs w:val="28"/>
        </w:rPr>
        <w:t xml:space="preserve">з </w:t>
      </w:r>
      <w:r>
        <w:rPr>
          <w:sz w:val="28"/>
          <w:szCs w:val="28"/>
        </w:rPr>
        <w:t xml:space="preserve">трохи гіршими результатами, або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5</m:t>
            </m:r>
          </m:sup>
        </m:sSup>
      </m:oMath>
      <w:r w:rsidR="002E0A3A">
        <w:rPr>
          <w:sz w:val="28"/>
          <w:szCs w:val="28"/>
        </w:rPr>
        <w:t xml:space="preserve">, яка має на </w:t>
      </w:r>
      <w:r w:rsidR="00160E8F" w:rsidRPr="00160E8F">
        <w:rPr>
          <w:sz w:val="28"/>
          <w:szCs w:val="28"/>
        </w:rPr>
        <w:t>742</w:t>
      </w:r>
      <w:r w:rsidR="002E0A3A">
        <w:rPr>
          <w:sz w:val="28"/>
          <w:szCs w:val="28"/>
        </w:rPr>
        <w:t xml:space="preserve"> обчислень більше, ніж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4</m:t>
            </m:r>
          </m:sup>
        </m:sSup>
      </m:oMath>
      <w:r w:rsidR="002E0A3A">
        <w:rPr>
          <w:sz w:val="28"/>
          <w:szCs w:val="28"/>
        </w:rPr>
        <w:t xml:space="preserve">, але це </w:t>
      </w:r>
      <w:r w:rsidR="002E0A3A">
        <w:rPr>
          <w:sz w:val="28"/>
          <w:szCs w:val="28"/>
          <w:lang w:val="en-US"/>
        </w:rPr>
        <w:t>h</w:t>
      </w:r>
      <w:r w:rsidR="002E0A3A" w:rsidRPr="002E0A3A">
        <w:rPr>
          <w:sz w:val="28"/>
          <w:szCs w:val="28"/>
        </w:rPr>
        <w:t xml:space="preserve"> </w:t>
      </w:r>
      <w:r w:rsidR="002E0A3A">
        <w:rPr>
          <w:sz w:val="28"/>
          <w:szCs w:val="28"/>
        </w:rPr>
        <w:t xml:space="preserve">дало у </w:t>
      </w:r>
      <w:r w:rsidR="00160E8F" w:rsidRPr="00160E8F">
        <w:rPr>
          <w:sz w:val="28"/>
          <w:szCs w:val="28"/>
        </w:rPr>
        <w:t>3</w:t>
      </w:r>
      <w:r w:rsidR="002E0A3A">
        <w:rPr>
          <w:sz w:val="28"/>
          <w:szCs w:val="28"/>
        </w:rPr>
        <w:t>0 раз більшу точність.</w:t>
      </w:r>
    </w:p>
    <w:p w14:paraId="0D6D748B" w14:textId="485BB9DF" w:rsidR="00FD4031" w:rsidRDefault="00B320E6" w:rsidP="00857032">
      <w:pPr>
        <w:spacing w:after="160" w:line="259" w:lineRule="auto"/>
        <w:ind w:firstLine="709"/>
        <w:jc w:val="both"/>
        <w:rPr>
          <w:i/>
          <w:iCs/>
          <w:color w:val="000000" w:themeColor="text1"/>
          <w:sz w:val="28"/>
          <w:szCs w:val="28"/>
        </w:rPr>
      </w:pPr>
      <w:r w:rsidRPr="00B320E6">
        <w:rPr>
          <w:i/>
          <w:iCs/>
          <w:color w:val="000000" w:themeColor="text1"/>
          <w:sz w:val="28"/>
          <w:szCs w:val="28"/>
        </w:rPr>
        <w:t xml:space="preserve">Вплив </w:t>
      </w:r>
      <w:r>
        <w:rPr>
          <w:i/>
          <w:iCs/>
          <w:color w:val="000000" w:themeColor="text1"/>
          <w:sz w:val="28"/>
          <w:szCs w:val="28"/>
        </w:rPr>
        <w:t>с</w:t>
      </w:r>
      <w:r w:rsidR="00443460" w:rsidRPr="00443460">
        <w:rPr>
          <w:i/>
          <w:iCs/>
          <w:color w:val="000000" w:themeColor="text1"/>
          <w:sz w:val="28"/>
          <w:szCs w:val="28"/>
        </w:rPr>
        <w:t>хем обчислення похідних</w:t>
      </w:r>
    </w:p>
    <w:p w14:paraId="757246C5" w14:textId="77777777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і умови</w:t>
      </w:r>
      <w:r w:rsidRPr="00E21C0B">
        <w:rPr>
          <w:sz w:val="28"/>
          <w:szCs w:val="28"/>
          <w:lang w:val="ru-RU"/>
        </w:rPr>
        <w:t>:</w:t>
      </w:r>
    </w:p>
    <w:p w14:paraId="3C11F0FD" w14:textId="77777777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1756E72A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7BEEF425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191930FF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76795C5B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28D91854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0.01</w:t>
      </w:r>
    </w:p>
    <w:p w14:paraId="2B871F5D" w14:textId="32FED46A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9</m:t>
            </m:r>
          </m:sup>
        </m:sSup>
      </m:oMath>
    </w:p>
    <w:p w14:paraId="79CB0C3F" w14:textId="77777777" w:rsidR="00E21C0B" w:rsidRPr="007B6B98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05AA685C" w14:textId="0C5B1D7B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p w14:paraId="1EFCA3D2" w14:textId="44B6C0BE" w:rsidR="003403BB" w:rsidRPr="007A645A" w:rsidRDefault="003403BB" w:rsidP="00E21C0B">
      <w:pPr>
        <w:pStyle w:val="a7"/>
        <w:spacing w:after="160" w:line="360" w:lineRule="auto"/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en-US"/>
            </w:rPr>
            <m:t>h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 xml:space="preserve"> = 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0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-15</m:t>
              </m:r>
            </m:sup>
          </m:sSup>
        </m:oMath>
      </m:oMathPara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E21C0B" w14:paraId="2A06C033" w14:textId="77777777" w:rsidTr="00F27E9D">
        <w:tc>
          <w:tcPr>
            <w:tcW w:w="2407" w:type="dxa"/>
          </w:tcPr>
          <w:p w14:paraId="5964A78B" w14:textId="1204F42B" w:rsidR="00E21C0B" w:rsidRP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>
              <w:rPr>
                <w:sz w:val="28"/>
                <w:szCs w:val="28"/>
              </w:rPr>
              <w:t>Схема похідних</w:t>
            </w:r>
          </w:p>
        </w:tc>
        <w:tc>
          <w:tcPr>
            <w:tcW w:w="2407" w:type="dxa"/>
          </w:tcPr>
          <w:p w14:paraId="057C675A" w14:textId="4075E109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2407" w:type="dxa"/>
          </w:tcPr>
          <w:p w14:paraId="109591BC" w14:textId="0546FC8D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407" w:type="dxa"/>
          </w:tcPr>
          <w:p w14:paraId="550488F3" w14:textId="0F535E61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7A645A" w14:paraId="11615FB5" w14:textId="77777777" w:rsidTr="00F27E9D">
        <w:tc>
          <w:tcPr>
            <w:tcW w:w="2407" w:type="dxa"/>
          </w:tcPr>
          <w:p w14:paraId="600829E9" w14:textId="5C8624DD" w:rsidR="007A645A" w:rsidRPr="00FF3DB6" w:rsidRDefault="007A645A" w:rsidP="007A645A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Центральна</w:t>
            </w:r>
          </w:p>
        </w:tc>
        <w:tc>
          <w:tcPr>
            <w:tcW w:w="2407" w:type="dxa"/>
          </w:tcPr>
          <w:p w14:paraId="343CB121" w14:textId="364C099B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[0.9663  0.93346]</w:t>
            </w:r>
          </w:p>
        </w:tc>
        <w:tc>
          <w:tcPr>
            <w:tcW w:w="2407" w:type="dxa"/>
          </w:tcPr>
          <w:p w14:paraId="1763FE88" w14:textId="4AF435B4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0.00114</w:t>
            </w:r>
          </w:p>
        </w:tc>
        <w:tc>
          <w:tcPr>
            <w:tcW w:w="2407" w:type="dxa"/>
          </w:tcPr>
          <w:p w14:paraId="72285C14" w14:textId="1344DB85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1591</w:t>
            </w:r>
          </w:p>
        </w:tc>
      </w:tr>
      <w:tr w:rsidR="00E21C0B" w14:paraId="29933987" w14:textId="77777777" w:rsidTr="00F27E9D">
        <w:tc>
          <w:tcPr>
            <w:tcW w:w="2407" w:type="dxa"/>
          </w:tcPr>
          <w:p w14:paraId="5FA160B8" w14:textId="17BFCB0D" w:rsidR="00E21C0B" w:rsidRPr="00FF3DB6" w:rsidRDefault="00FF3DB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Лівостороння</w:t>
            </w:r>
          </w:p>
        </w:tc>
        <w:tc>
          <w:tcPr>
            <w:tcW w:w="2407" w:type="dxa"/>
          </w:tcPr>
          <w:p w14:paraId="4D085500" w14:textId="4742D33E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[0.81311 0.66078]</w:t>
            </w:r>
          </w:p>
        </w:tc>
        <w:tc>
          <w:tcPr>
            <w:tcW w:w="2407" w:type="dxa"/>
          </w:tcPr>
          <w:p w14:paraId="53B1B8E4" w14:textId="35DC61AE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0.03494</w:t>
            </w:r>
          </w:p>
        </w:tc>
        <w:tc>
          <w:tcPr>
            <w:tcW w:w="2407" w:type="dxa"/>
          </w:tcPr>
          <w:p w14:paraId="640EDF23" w14:textId="281E160F" w:rsidR="00E21C0B" w:rsidRPr="004A2617" w:rsidRDefault="007A645A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1417</w:t>
            </w:r>
          </w:p>
        </w:tc>
      </w:tr>
      <w:tr w:rsidR="00E21C0B" w14:paraId="1691D4A0" w14:textId="77777777" w:rsidTr="00F27E9D">
        <w:tc>
          <w:tcPr>
            <w:tcW w:w="2407" w:type="dxa"/>
          </w:tcPr>
          <w:p w14:paraId="1072C6C0" w14:textId="6A08C368" w:rsidR="00E21C0B" w:rsidRPr="00FF3DB6" w:rsidRDefault="00FF3DB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Правостороння</w:t>
            </w:r>
          </w:p>
        </w:tc>
        <w:tc>
          <w:tcPr>
            <w:tcW w:w="2407" w:type="dxa"/>
          </w:tcPr>
          <w:p w14:paraId="1E3F6EF2" w14:textId="4F3855D6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  <w:lang w:val="en-US"/>
              </w:rPr>
            </w:pPr>
            <w:r w:rsidRPr="004A2617">
              <w:rPr>
                <w:color w:val="000000" w:themeColor="text1"/>
              </w:rPr>
              <w:t>[0.90273 0.81438]</w:t>
            </w:r>
          </w:p>
        </w:tc>
        <w:tc>
          <w:tcPr>
            <w:tcW w:w="2407" w:type="dxa"/>
          </w:tcPr>
          <w:p w14:paraId="0290006D" w14:textId="612C3C1A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  <w:lang w:val="en-US"/>
              </w:rPr>
              <w:t>0.00949</w:t>
            </w:r>
          </w:p>
        </w:tc>
        <w:tc>
          <w:tcPr>
            <w:tcW w:w="2407" w:type="dxa"/>
          </w:tcPr>
          <w:p w14:paraId="696D0626" w14:textId="320F1B1F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1513</w:t>
            </w:r>
          </w:p>
        </w:tc>
      </w:tr>
    </w:tbl>
    <w:p w14:paraId="5877F11F" w14:textId="215BB80C" w:rsidR="00747D07" w:rsidRDefault="0063311D" w:rsidP="00747D07">
      <w:pPr>
        <w:spacing w:after="160" w:line="259" w:lineRule="auto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  <w:lang w:val="en-US"/>
        </w:rPr>
        <w:t xml:space="preserve"> </w:t>
      </w:r>
      <w:r w:rsidR="00863C70" w:rsidRPr="00863C70">
        <w:rPr>
          <w:noProof/>
          <w:color w:val="000000" w:themeColor="text1"/>
          <w:sz w:val="28"/>
          <w:szCs w:val="28"/>
          <w:lang w:val="en-US"/>
        </w:rPr>
        <w:drawing>
          <wp:inline distT="0" distB="0" distL="0" distR="0" wp14:anchorId="56B05669" wp14:editId="51732266">
            <wp:extent cx="6120130" cy="3108325"/>
            <wp:effectExtent l="0" t="0" r="0" b="0"/>
            <wp:docPr id="1129623890" name="Рисунок 1" descr="Изображение выглядит как линия, диаграмма, График, оригами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623890" name="Рисунок 1" descr="Изображение выглядит как линия, диаграмма, График, оригами&#10;&#10;Автоматически созданное описание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6E056" w14:textId="77777777" w:rsidR="00747D07" w:rsidRDefault="00747D07" w:rsidP="00747D07">
      <w:pPr>
        <w:spacing w:after="160" w:line="259" w:lineRule="auto"/>
        <w:rPr>
          <w:color w:val="000000" w:themeColor="text1"/>
          <w:sz w:val="28"/>
          <w:szCs w:val="28"/>
          <w:lang w:val="en-US"/>
        </w:rPr>
      </w:pPr>
    </w:p>
    <w:p w14:paraId="72C17096" w14:textId="453C7D3E" w:rsidR="00303596" w:rsidRDefault="00863C70" w:rsidP="00B82BCF">
      <w:pPr>
        <w:spacing w:after="160" w:line="259" w:lineRule="auto"/>
        <w:rPr>
          <w:color w:val="000000" w:themeColor="text1"/>
          <w:sz w:val="28"/>
          <w:szCs w:val="28"/>
          <w:lang w:val="en-US"/>
        </w:rPr>
      </w:pPr>
      <w:bookmarkStart w:id="2" w:name="_Toc133840435"/>
      <w:r w:rsidRPr="00863C70">
        <w:rPr>
          <w:noProof/>
          <w:color w:val="000000" w:themeColor="text1"/>
          <w:sz w:val="28"/>
          <w:szCs w:val="28"/>
          <w:lang w:val="en-US"/>
        </w:rPr>
        <w:lastRenderedPageBreak/>
        <w:drawing>
          <wp:inline distT="0" distB="0" distL="0" distR="0" wp14:anchorId="3C9D8EA3" wp14:editId="03A36FE7">
            <wp:extent cx="6120130" cy="3098165"/>
            <wp:effectExtent l="0" t="0" r="0" b="6985"/>
            <wp:docPr id="901886983" name="Рисунок 1" descr="Изображение выглядит как снимок экрана, линия, График, диаграм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886983" name="Рисунок 1" descr="Изображение выглядит как снимок экрана, линия, График, диаграмма&#10;&#10;Автоматически созданное описание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8FB73" w14:textId="309C71AD" w:rsidR="00B82BCF" w:rsidRPr="00B82BCF" w:rsidRDefault="00B82BCF" w:rsidP="00B82BCF">
      <w:pPr>
        <w:spacing w:after="160" w:line="259" w:lineRule="auto"/>
        <w:rPr>
          <w:color w:val="000000" w:themeColor="text1"/>
          <w:sz w:val="28"/>
          <w:szCs w:val="28"/>
        </w:rPr>
      </w:pPr>
      <w:r w:rsidRPr="00B82BCF">
        <w:rPr>
          <w:color w:val="000000" w:themeColor="text1"/>
          <w:sz w:val="28"/>
          <w:szCs w:val="28"/>
        </w:rPr>
        <w:t xml:space="preserve">Згідно графіку кількості обчислень функцію найкраще себе показала правостороння похідна при точності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2</m:t>
            </m:r>
          </m:sup>
        </m:sSup>
      </m:oMath>
      <w:r w:rsidRPr="00B82BCF">
        <w:rPr>
          <w:sz w:val="28"/>
          <w:szCs w:val="28"/>
        </w:rPr>
        <w:t xml:space="preserve"> </w:t>
      </w:r>
      <w:r w:rsidRPr="00B82BCF">
        <w:rPr>
          <w:color w:val="000000" w:themeColor="text1"/>
          <w:sz w:val="28"/>
          <w:szCs w:val="28"/>
        </w:rPr>
        <w:t xml:space="preserve">з кількістю обчислень функції </w:t>
      </w:r>
      <w:r w:rsidR="00863C70">
        <w:rPr>
          <w:color w:val="000000" w:themeColor="text1"/>
          <w:sz w:val="28"/>
          <w:szCs w:val="28"/>
          <w:lang w:val="en-US"/>
        </w:rPr>
        <w:t>507</w:t>
      </w:r>
      <w:r w:rsidRPr="00B82BCF">
        <w:rPr>
          <w:color w:val="000000" w:themeColor="text1"/>
          <w:sz w:val="28"/>
          <w:szCs w:val="28"/>
        </w:rPr>
        <w:t xml:space="preserve">, але з графіку значень отримане мінімальне значення функції є дорівнює </w:t>
      </w:r>
      <w:r w:rsidR="00870ADF" w:rsidRPr="00870ADF">
        <w:rPr>
          <w:color w:val="000000" w:themeColor="text1"/>
          <w:sz w:val="28"/>
          <w:szCs w:val="28"/>
        </w:rPr>
        <w:t>0.4086</w:t>
      </w:r>
      <w:r w:rsidRPr="00B82BCF">
        <w:rPr>
          <w:color w:val="000000" w:themeColor="text1"/>
          <w:sz w:val="28"/>
          <w:szCs w:val="28"/>
        </w:rPr>
        <w:t>. Найкращі з отриманих результатів: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050"/>
        <w:gridCol w:w="1871"/>
        <w:gridCol w:w="2453"/>
        <w:gridCol w:w="1349"/>
        <w:gridCol w:w="1905"/>
      </w:tblGrid>
      <w:tr w:rsidR="00CF6FCA" w14:paraId="1C0AC0CF" w14:textId="77777777" w:rsidTr="00015098">
        <w:tc>
          <w:tcPr>
            <w:tcW w:w="2050" w:type="dxa"/>
          </w:tcPr>
          <w:p w14:paraId="29D11AED" w14:textId="6F278E76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Похідна</w:t>
            </w:r>
          </w:p>
        </w:tc>
        <w:tc>
          <w:tcPr>
            <w:tcW w:w="1871" w:type="dxa"/>
          </w:tcPr>
          <w:p w14:paraId="5602B663" w14:textId="5B91484A" w:rsidR="00CF6FCA" w:rsidRPr="00015098" w:rsidRDefault="00CF6FCA" w:rsidP="00015098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  <w:lang w:val="en-US"/>
              </w:rPr>
              <w:t>h</w:t>
            </w:r>
          </w:p>
        </w:tc>
        <w:tc>
          <w:tcPr>
            <w:tcW w:w="2453" w:type="dxa"/>
          </w:tcPr>
          <w:p w14:paraId="411BC7F6" w14:textId="7A5B2CF3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349" w:type="dxa"/>
          </w:tcPr>
          <w:p w14:paraId="61D2F398" w14:textId="07140C1B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905" w:type="dxa"/>
          </w:tcPr>
          <w:p w14:paraId="74D7F624" w14:textId="2721245A" w:rsidR="00CF6FCA" w:rsidRPr="00015098" w:rsidRDefault="00CF6FCA" w:rsidP="00015098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C02A31" w14:paraId="603BBDFE" w14:textId="77777777" w:rsidTr="00015098">
        <w:tc>
          <w:tcPr>
            <w:tcW w:w="2050" w:type="dxa"/>
          </w:tcPr>
          <w:p w14:paraId="1503D9FA" w14:textId="689C2325" w:rsidR="00C02A31" w:rsidRPr="00870ADF" w:rsidRDefault="00870ADF" w:rsidP="00C02A3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Лівостороння</w:t>
            </w:r>
          </w:p>
        </w:tc>
        <w:tc>
          <w:tcPr>
            <w:tcW w:w="1871" w:type="dxa"/>
          </w:tcPr>
          <w:p w14:paraId="4FCE0810" w14:textId="044635C3" w:rsidR="00C02A31" w:rsidRPr="00015098" w:rsidRDefault="00000000" w:rsidP="00C02A31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2E182927" w14:textId="736E2394" w:rsidR="00C02A31" w:rsidRPr="00753963" w:rsidRDefault="005D3D6A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  <w:lang w:val="en-US"/>
              </w:rPr>
              <w:t>[0.90474 0.81790]</w:t>
            </w:r>
          </w:p>
        </w:tc>
        <w:tc>
          <w:tcPr>
            <w:tcW w:w="1349" w:type="dxa"/>
          </w:tcPr>
          <w:p w14:paraId="6FEF80C0" w14:textId="5E10A880" w:rsidR="00C02A31" w:rsidRPr="00753963" w:rsidRDefault="001C25C6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  <w:lang w:val="en-US"/>
              </w:rPr>
              <w:t>0.009117</w:t>
            </w:r>
          </w:p>
        </w:tc>
        <w:tc>
          <w:tcPr>
            <w:tcW w:w="1905" w:type="dxa"/>
          </w:tcPr>
          <w:p w14:paraId="522B3FCF" w14:textId="3B953CA2" w:rsidR="00C02A31" w:rsidRPr="00753963" w:rsidRDefault="00870ADF" w:rsidP="00C02A31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1165</w:t>
            </w:r>
          </w:p>
        </w:tc>
      </w:tr>
      <w:tr w:rsidR="00753963" w14:paraId="2F125AFE" w14:textId="77777777" w:rsidTr="00015098">
        <w:tc>
          <w:tcPr>
            <w:tcW w:w="2050" w:type="dxa"/>
          </w:tcPr>
          <w:p w14:paraId="6393973E" w14:textId="34FF845F" w:rsidR="00753963" w:rsidRPr="00015098" w:rsidRDefault="00753963" w:rsidP="00753963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Правостороння</w:t>
            </w:r>
          </w:p>
        </w:tc>
        <w:tc>
          <w:tcPr>
            <w:tcW w:w="1871" w:type="dxa"/>
          </w:tcPr>
          <w:p w14:paraId="301E21C1" w14:textId="1037B334" w:rsidR="00753963" w:rsidRPr="00015098" w:rsidRDefault="00000000" w:rsidP="00753963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0F01C91A" w14:textId="7E18DD66" w:rsidR="00753963" w:rsidRPr="00753963" w:rsidRDefault="00753963" w:rsidP="00753963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[0.95204 0.90578]</w:t>
            </w:r>
          </w:p>
        </w:tc>
        <w:tc>
          <w:tcPr>
            <w:tcW w:w="1349" w:type="dxa"/>
          </w:tcPr>
          <w:p w14:paraId="528C91B5" w14:textId="531B6038" w:rsidR="00753963" w:rsidRPr="00753963" w:rsidRDefault="00753963" w:rsidP="00753963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0.00234</w:t>
            </w:r>
          </w:p>
        </w:tc>
        <w:tc>
          <w:tcPr>
            <w:tcW w:w="1905" w:type="dxa"/>
          </w:tcPr>
          <w:p w14:paraId="75BEAD7C" w14:textId="22263CEE" w:rsidR="00753963" w:rsidRPr="00753963" w:rsidRDefault="00753963" w:rsidP="00753963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1380</w:t>
            </w:r>
          </w:p>
        </w:tc>
      </w:tr>
      <w:tr w:rsidR="00870ADF" w14:paraId="661D9303" w14:textId="77777777" w:rsidTr="00015098">
        <w:tc>
          <w:tcPr>
            <w:tcW w:w="2050" w:type="dxa"/>
          </w:tcPr>
          <w:p w14:paraId="382DABCE" w14:textId="4E41F874" w:rsidR="00870ADF" w:rsidRPr="00015098" w:rsidRDefault="00870ADF" w:rsidP="00870ADF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Центральна</w:t>
            </w:r>
          </w:p>
        </w:tc>
        <w:tc>
          <w:tcPr>
            <w:tcW w:w="1871" w:type="dxa"/>
          </w:tcPr>
          <w:p w14:paraId="4B24BF53" w14:textId="49D77AF8" w:rsidR="00870ADF" w:rsidRPr="00015098" w:rsidRDefault="00000000" w:rsidP="00870ADF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5BCCA38D" w14:textId="547E0644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[0.9663</w:t>
            </w:r>
            <w:r w:rsidR="002A2E31">
              <w:rPr>
                <w:sz w:val="28"/>
                <w:szCs w:val="28"/>
                <w:lang w:val="en-US"/>
              </w:rPr>
              <w:t>0</w:t>
            </w:r>
            <w:r w:rsidRPr="00753963">
              <w:rPr>
                <w:sz w:val="28"/>
                <w:szCs w:val="28"/>
              </w:rPr>
              <w:t xml:space="preserve">  0.93346]</w:t>
            </w:r>
          </w:p>
        </w:tc>
        <w:tc>
          <w:tcPr>
            <w:tcW w:w="1349" w:type="dxa"/>
          </w:tcPr>
          <w:p w14:paraId="54AB2E3D" w14:textId="1387402B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0.00114</w:t>
            </w:r>
          </w:p>
        </w:tc>
        <w:tc>
          <w:tcPr>
            <w:tcW w:w="1905" w:type="dxa"/>
          </w:tcPr>
          <w:p w14:paraId="4619C814" w14:textId="37282AF0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1591</w:t>
            </w:r>
          </w:p>
        </w:tc>
      </w:tr>
    </w:tbl>
    <w:p w14:paraId="14840CD6" w14:textId="77777777" w:rsidR="001A4DF9" w:rsidRDefault="001A4DF9" w:rsidP="001A4DF9">
      <w:pPr>
        <w:rPr>
          <w:lang w:val="en-US"/>
        </w:rPr>
      </w:pPr>
    </w:p>
    <w:p w14:paraId="00CB8B95" w14:textId="703BAADE" w:rsidR="00A0116F" w:rsidRPr="00A0116F" w:rsidRDefault="00A0116F" w:rsidP="001A4DF9">
      <w:r>
        <w:t>НУ І БРЄД</w:t>
      </w:r>
    </w:p>
    <w:p w14:paraId="0E0EB02C" w14:textId="665749D8" w:rsidR="0094159C" w:rsidRDefault="0094159C" w:rsidP="00601486">
      <w:pPr>
        <w:jc w:val="both"/>
        <w:rPr>
          <w:sz w:val="28"/>
          <w:szCs w:val="28"/>
        </w:rPr>
      </w:pPr>
      <w:r w:rsidRPr="00AE4A87">
        <w:rPr>
          <w:sz w:val="28"/>
          <w:szCs w:val="28"/>
        </w:rPr>
        <w:t>На основі наведеної таблиці можна обрати потрібний результат у залежності від того, що нам важливіше – кількість обчислень або точність</w:t>
      </w:r>
      <w:r w:rsidR="00601486" w:rsidRPr="00AE4A87">
        <w:rPr>
          <w:sz w:val="28"/>
          <w:szCs w:val="28"/>
        </w:rPr>
        <w:t xml:space="preserve"> отриманих результатів</w:t>
      </w:r>
      <w:r w:rsidRPr="00AE4A87">
        <w:rPr>
          <w:sz w:val="28"/>
          <w:szCs w:val="28"/>
        </w:rPr>
        <w:t>.</w:t>
      </w:r>
      <w:r w:rsidR="00601486" w:rsidRPr="00AE4A87">
        <w:rPr>
          <w:sz w:val="28"/>
          <w:szCs w:val="28"/>
        </w:rPr>
        <w:t xml:space="preserve"> Але швидко перевіривши, як буде вести себе алгоритм при більшій точності, правостороння схема з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1</m:t>
            </m:r>
          </m:sup>
        </m:sSup>
      </m:oMath>
      <w:r w:rsidR="00601486" w:rsidRPr="00AE4A87">
        <w:rPr>
          <w:sz w:val="28"/>
          <w:szCs w:val="28"/>
        </w:rPr>
        <w:t xml:space="preserve"> при </w:t>
      </w:r>
      <m:oMath>
        <m:r>
          <w:rPr>
            <w:rFonts w:ascii="Cambria Math" w:hAnsi="Cambria Math"/>
            <w:sz w:val="28"/>
            <w:szCs w:val="28"/>
          </w:rPr>
          <m:t xml:space="preserve">e = 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0.001</m:t>
        </m:r>
      </m:oMath>
      <w:r w:rsidR="00601486" w:rsidRPr="00AE4A87">
        <w:rPr>
          <w:sz w:val="28"/>
          <w:szCs w:val="28"/>
        </w:rPr>
        <w:t xml:space="preserve"> збільшила кількість обрахунків з 701 до 6896, а центральна з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9</m:t>
            </m:r>
          </m:sup>
        </m:sSup>
      </m:oMath>
      <w:r w:rsidR="00601486" w:rsidRPr="00AE4A87">
        <w:rPr>
          <w:sz w:val="28"/>
          <w:szCs w:val="28"/>
        </w:rPr>
        <w:t xml:space="preserve"> з 1896 до 1920. Тому у наступних досліджен</w:t>
      </w:r>
      <w:r w:rsidR="00AE4A87">
        <w:rPr>
          <w:sz w:val="28"/>
          <w:szCs w:val="28"/>
        </w:rPr>
        <w:t>нях</w:t>
      </w:r>
      <w:r w:rsidR="00601486" w:rsidRPr="00AE4A87">
        <w:rPr>
          <w:sz w:val="28"/>
          <w:szCs w:val="28"/>
        </w:rPr>
        <w:t xml:space="preserve"> все ж буде використовуватися центральна схема з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9</m:t>
            </m:r>
          </m:sup>
        </m:sSup>
      </m:oMath>
      <w:r w:rsidR="00AE4A87" w:rsidRPr="00AE4A87">
        <w:rPr>
          <w:sz w:val="28"/>
          <w:szCs w:val="28"/>
        </w:rPr>
        <w:t>.</w:t>
      </w:r>
    </w:p>
    <w:p w14:paraId="65DCB37A" w14:textId="77777777" w:rsidR="005E6248" w:rsidRDefault="005E6248" w:rsidP="00601486">
      <w:pPr>
        <w:jc w:val="both"/>
        <w:rPr>
          <w:sz w:val="28"/>
          <w:szCs w:val="28"/>
        </w:rPr>
      </w:pPr>
    </w:p>
    <w:p w14:paraId="4AF6C8AE" w14:textId="46B02076" w:rsidR="005E6248" w:rsidRDefault="005E6248" w:rsidP="00601486">
      <w:pPr>
        <w:jc w:val="both"/>
        <w:rPr>
          <w:i/>
          <w:iCs/>
          <w:sz w:val="28"/>
          <w:szCs w:val="28"/>
        </w:rPr>
      </w:pPr>
      <w:r w:rsidRPr="005E6248">
        <w:rPr>
          <w:i/>
          <w:iCs/>
          <w:sz w:val="28"/>
          <w:szCs w:val="28"/>
        </w:rPr>
        <w:t>Способу обчислення кроку: постійний, оптимальний.</w:t>
      </w:r>
    </w:p>
    <w:p w14:paraId="2946C286" w14:textId="77777777" w:rsidR="00D533CC" w:rsidRDefault="00D533CC" w:rsidP="00601486">
      <w:pPr>
        <w:jc w:val="both"/>
        <w:rPr>
          <w:sz w:val="28"/>
          <w:szCs w:val="28"/>
        </w:rPr>
      </w:pPr>
    </w:p>
    <w:p w14:paraId="2341D36F" w14:textId="3CE838D9" w:rsidR="00D533CC" w:rsidRDefault="00D533CC" w:rsidP="00601486">
      <w:pPr>
        <w:jc w:val="both"/>
        <w:rPr>
          <w:sz w:val="28"/>
          <w:szCs w:val="28"/>
        </w:rPr>
      </w:pPr>
      <w:r>
        <w:rPr>
          <w:sz w:val="28"/>
          <w:szCs w:val="28"/>
        </w:rPr>
        <w:t>???</w:t>
      </w:r>
    </w:p>
    <w:p w14:paraId="3BB8190F" w14:textId="77777777" w:rsidR="00D533CC" w:rsidRPr="00D533CC" w:rsidRDefault="00D533CC" w:rsidP="00601486">
      <w:pPr>
        <w:jc w:val="both"/>
        <w:rPr>
          <w:sz w:val="28"/>
          <w:szCs w:val="28"/>
        </w:rPr>
      </w:pPr>
    </w:p>
    <w:p w14:paraId="50F8827E" w14:textId="683E1915" w:rsidR="00D533CC" w:rsidRDefault="00E22DCF" w:rsidP="00601486">
      <w:pPr>
        <w:jc w:val="both"/>
        <w:rPr>
          <w:i/>
          <w:iCs/>
          <w:noProof/>
          <w:sz w:val="28"/>
          <w:szCs w:val="28"/>
        </w:rPr>
      </w:pPr>
      <w:r w:rsidRPr="00E22DCF">
        <w:rPr>
          <w:i/>
          <w:iCs/>
          <w:noProof/>
          <w:sz w:val="28"/>
          <w:szCs w:val="28"/>
        </w:rPr>
        <w:t xml:space="preserve">Вплив </w:t>
      </w:r>
      <w:r>
        <w:rPr>
          <w:i/>
          <w:iCs/>
          <w:noProof/>
          <w:sz w:val="28"/>
          <w:szCs w:val="28"/>
        </w:rPr>
        <w:t>в</w:t>
      </w:r>
      <w:r w:rsidRPr="00E22DCF">
        <w:rPr>
          <w:i/>
          <w:iCs/>
          <w:noProof/>
          <w:sz w:val="28"/>
          <w:szCs w:val="28"/>
        </w:rPr>
        <w:t xml:space="preserve">иду методу одновимірного пошуку </w:t>
      </w:r>
      <w:r w:rsidR="00D533CC">
        <w:rPr>
          <w:i/>
          <w:iCs/>
          <w:noProof/>
          <w:sz w:val="28"/>
          <w:szCs w:val="28"/>
        </w:rPr>
        <w:t>та т</w:t>
      </w:r>
      <w:r w:rsidR="00D533CC" w:rsidRPr="00D533CC">
        <w:rPr>
          <w:i/>
          <w:iCs/>
          <w:noProof/>
          <w:sz w:val="28"/>
          <w:szCs w:val="28"/>
        </w:rPr>
        <w:t>очності методу одновимірного пошуку</w:t>
      </w:r>
    </w:p>
    <w:p w14:paraId="39EE6EAD" w14:textId="77777777" w:rsidR="00282354" w:rsidRPr="00E21C0B" w:rsidRDefault="00282354" w:rsidP="00282354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0664D8B5" w14:textId="77777777" w:rsidR="00282354" w:rsidRPr="00282354" w:rsidRDefault="00282354" w:rsidP="00601486">
      <w:pPr>
        <w:jc w:val="both"/>
        <w:rPr>
          <w:i/>
          <w:iCs/>
          <w:noProof/>
          <w:sz w:val="28"/>
          <w:szCs w:val="28"/>
          <w:lang w:val="ru-RU"/>
        </w:rPr>
      </w:pPr>
    </w:p>
    <w:p w14:paraId="52BDD873" w14:textId="77777777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58259868" w14:textId="01FF9328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="00236F23" w:rsidRPr="00236F23">
        <w:rPr>
          <w:sz w:val="28"/>
          <w:szCs w:val="28"/>
        </w:rPr>
        <w:t>0.001</w:t>
      </w:r>
    </w:p>
    <w:p w14:paraId="61B38CE2" w14:textId="287D8221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0.01</w:t>
      </w:r>
    </w:p>
    <w:p w14:paraId="4030A3D3" w14:textId="77777777" w:rsidR="009258A1" w:rsidRPr="00E21C0B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9</m:t>
            </m:r>
          </m:sup>
        </m:sSup>
      </m:oMath>
    </w:p>
    <w:p w14:paraId="2509BACF" w14:textId="71F5FC29" w:rsidR="009258A1" w:rsidRPr="007B6B98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33BF737A" w14:textId="41EC4627" w:rsidR="009258A1" w:rsidRPr="00A71381" w:rsidRDefault="009258A1" w:rsidP="00D541EF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0" w:type="auto"/>
        <w:tblInd w:w="-572" w:type="dxa"/>
        <w:tblLook w:val="04A0" w:firstRow="1" w:lastRow="0" w:firstColumn="1" w:lastColumn="0" w:noHBand="0" w:noVBand="1"/>
      </w:tblPr>
      <w:tblGrid>
        <w:gridCol w:w="2633"/>
        <w:gridCol w:w="1710"/>
        <w:gridCol w:w="2616"/>
        <w:gridCol w:w="1546"/>
        <w:gridCol w:w="1695"/>
      </w:tblGrid>
      <w:tr w:rsidR="000276D6" w:rsidRPr="00C11464" w14:paraId="20A770DA" w14:textId="77777777" w:rsidTr="003D34AE">
        <w:tc>
          <w:tcPr>
            <w:tcW w:w="2633" w:type="dxa"/>
          </w:tcPr>
          <w:p w14:paraId="1E536D80" w14:textId="70EBC39D" w:rsidR="000276D6" w:rsidRPr="00C11464" w:rsidRDefault="000276D6" w:rsidP="000276D6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Метод</w:t>
            </w:r>
            <w:r w:rsidR="00CC7F91" w:rsidRPr="00C11464">
              <w:rPr>
                <w:sz w:val="28"/>
                <w:szCs w:val="28"/>
              </w:rPr>
              <w:t xml:space="preserve"> МОП</w:t>
            </w:r>
          </w:p>
        </w:tc>
        <w:tc>
          <w:tcPr>
            <w:tcW w:w="1710" w:type="dxa"/>
          </w:tcPr>
          <w:p w14:paraId="019C7AC1" w14:textId="58123694" w:rsidR="000276D6" w:rsidRPr="00C11464" w:rsidRDefault="00CC7F91" w:rsidP="000276D6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Точність </w:t>
            </w:r>
            <w:r w:rsidR="00282354" w:rsidRPr="00C11464">
              <w:rPr>
                <w:sz w:val="28"/>
                <w:szCs w:val="28"/>
              </w:rPr>
              <w:t>МОП</w:t>
            </w:r>
          </w:p>
        </w:tc>
        <w:tc>
          <w:tcPr>
            <w:tcW w:w="2616" w:type="dxa"/>
          </w:tcPr>
          <w:p w14:paraId="6B1DFAE1" w14:textId="3E2E6C22" w:rsidR="000276D6" w:rsidRPr="00C11464" w:rsidRDefault="000276D6" w:rsidP="000276D6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546" w:type="dxa"/>
          </w:tcPr>
          <w:p w14:paraId="782E6F7D" w14:textId="15F71877" w:rsidR="000276D6" w:rsidRPr="00C11464" w:rsidRDefault="000276D6" w:rsidP="000276D6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695" w:type="dxa"/>
          </w:tcPr>
          <w:p w14:paraId="28780D6A" w14:textId="437244FA" w:rsidR="000276D6" w:rsidRPr="00C11464" w:rsidRDefault="000276D6" w:rsidP="000276D6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462A17" w:rsidRPr="00C11464" w14:paraId="75E8A48A" w14:textId="77777777" w:rsidTr="003D34AE">
        <w:tc>
          <w:tcPr>
            <w:tcW w:w="2633" w:type="dxa"/>
          </w:tcPr>
          <w:p w14:paraId="52A130C3" w14:textId="15CEF17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CD89351" w14:textId="7D751A6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616" w:type="dxa"/>
          </w:tcPr>
          <w:p w14:paraId="6B98422C" w14:textId="2246567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[-0.5701   0.33418]</w:t>
            </w:r>
          </w:p>
        </w:tc>
        <w:tc>
          <w:tcPr>
            <w:tcW w:w="1546" w:type="dxa"/>
          </w:tcPr>
          <w:p w14:paraId="4B2F7138" w14:textId="2897969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2.47361623</w:t>
            </w:r>
          </w:p>
        </w:tc>
        <w:tc>
          <w:tcPr>
            <w:tcW w:w="1695" w:type="dxa"/>
          </w:tcPr>
          <w:p w14:paraId="76174616" w14:textId="4ADAEE6A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35</w:t>
            </w:r>
          </w:p>
        </w:tc>
      </w:tr>
      <w:tr w:rsidR="00462A17" w:rsidRPr="00C11464" w14:paraId="3DABBB41" w14:textId="77777777" w:rsidTr="003D34AE">
        <w:tc>
          <w:tcPr>
            <w:tcW w:w="2633" w:type="dxa"/>
          </w:tcPr>
          <w:p w14:paraId="456E9980" w14:textId="6D01481D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3F0396BF" w14:textId="7159B52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07BAEFA9" w14:textId="30AE197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-0.5701   0.33418]</w:t>
            </w:r>
          </w:p>
        </w:tc>
        <w:tc>
          <w:tcPr>
            <w:tcW w:w="1546" w:type="dxa"/>
          </w:tcPr>
          <w:p w14:paraId="2988EACE" w14:textId="1AAB52D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2.47361623</w:t>
            </w:r>
          </w:p>
        </w:tc>
        <w:tc>
          <w:tcPr>
            <w:tcW w:w="1695" w:type="dxa"/>
          </w:tcPr>
          <w:p w14:paraId="04A4B476" w14:textId="3412BABA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35</w:t>
            </w:r>
          </w:p>
        </w:tc>
      </w:tr>
      <w:tr w:rsidR="00462A17" w:rsidRPr="00C11464" w14:paraId="669D4926" w14:textId="77777777" w:rsidTr="003D34AE">
        <w:tc>
          <w:tcPr>
            <w:tcW w:w="2633" w:type="dxa"/>
          </w:tcPr>
          <w:p w14:paraId="003B82C9" w14:textId="65386B4E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6150827" w14:textId="48664103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6FE67D4F" w14:textId="6340155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4266   0.18053]</w:t>
            </w:r>
          </w:p>
        </w:tc>
        <w:tc>
          <w:tcPr>
            <w:tcW w:w="1546" w:type="dxa"/>
          </w:tcPr>
          <w:p w14:paraId="7862304D" w14:textId="49C3EF4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32900201</w:t>
            </w:r>
          </w:p>
        </w:tc>
        <w:tc>
          <w:tcPr>
            <w:tcW w:w="1695" w:type="dxa"/>
          </w:tcPr>
          <w:p w14:paraId="69E3E38B" w14:textId="7E6423D5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829</w:t>
            </w:r>
          </w:p>
        </w:tc>
      </w:tr>
      <w:tr w:rsidR="00462A17" w:rsidRPr="00C11464" w14:paraId="4B22906F" w14:textId="77777777" w:rsidTr="003D34AE">
        <w:tc>
          <w:tcPr>
            <w:tcW w:w="2633" w:type="dxa"/>
          </w:tcPr>
          <w:p w14:paraId="1DEE577A" w14:textId="40798965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5B9EA8B4" w14:textId="3BAA771E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70BAE2DF" w14:textId="1DF28DF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77247  0.59617]</w:t>
            </w:r>
          </w:p>
        </w:tc>
        <w:tc>
          <w:tcPr>
            <w:tcW w:w="1546" w:type="dxa"/>
          </w:tcPr>
          <w:p w14:paraId="4C9E6AEA" w14:textId="7936AADD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5179839</w:t>
            </w:r>
          </w:p>
        </w:tc>
        <w:tc>
          <w:tcPr>
            <w:tcW w:w="1695" w:type="dxa"/>
          </w:tcPr>
          <w:p w14:paraId="74786E0B" w14:textId="6D6DF8A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2219</w:t>
            </w:r>
          </w:p>
        </w:tc>
      </w:tr>
      <w:tr w:rsidR="00462A17" w:rsidRPr="00C11464" w14:paraId="00AF66CB" w14:textId="77777777" w:rsidTr="003D34AE">
        <w:tc>
          <w:tcPr>
            <w:tcW w:w="2633" w:type="dxa"/>
          </w:tcPr>
          <w:p w14:paraId="080BD6A8" w14:textId="1198BD6A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4936A6D3" w14:textId="00A87AC8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50AAC48B" w14:textId="2445850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7698  0.95444]</w:t>
            </w:r>
          </w:p>
        </w:tc>
        <w:tc>
          <w:tcPr>
            <w:tcW w:w="1546" w:type="dxa"/>
          </w:tcPr>
          <w:p w14:paraId="4242E4CF" w14:textId="2FADF99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0053006</w:t>
            </w:r>
          </w:p>
        </w:tc>
        <w:tc>
          <w:tcPr>
            <w:tcW w:w="1695" w:type="dxa"/>
          </w:tcPr>
          <w:p w14:paraId="1B50AAA6" w14:textId="1EB6C5E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7898</w:t>
            </w:r>
          </w:p>
        </w:tc>
      </w:tr>
      <w:tr w:rsidR="00462A17" w:rsidRPr="00C11464" w14:paraId="6D82C3C7" w14:textId="77777777" w:rsidTr="003D34AE">
        <w:tc>
          <w:tcPr>
            <w:tcW w:w="2633" w:type="dxa"/>
          </w:tcPr>
          <w:p w14:paraId="7B0EC319" w14:textId="2BA73731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05F9E3B" w14:textId="3CD2E03F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6F45F28E" w14:textId="0E0037F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79  0.99958]</w:t>
            </w:r>
          </w:p>
        </w:tc>
        <w:tc>
          <w:tcPr>
            <w:tcW w:w="1546" w:type="dxa"/>
          </w:tcPr>
          <w:p w14:paraId="69772978" w14:textId="489B9C7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4e-08</w:t>
            </w:r>
          </w:p>
        </w:tc>
        <w:tc>
          <w:tcPr>
            <w:tcW w:w="1695" w:type="dxa"/>
          </w:tcPr>
          <w:p w14:paraId="1B7EE0CC" w14:textId="13FD32DC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14138</w:t>
            </w:r>
          </w:p>
        </w:tc>
      </w:tr>
      <w:tr w:rsidR="00462A17" w:rsidRPr="00C11464" w14:paraId="5B586982" w14:textId="77777777" w:rsidTr="003D34AE">
        <w:tc>
          <w:tcPr>
            <w:tcW w:w="2633" w:type="dxa"/>
          </w:tcPr>
          <w:p w14:paraId="4C9DA90C" w14:textId="48FD28A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576AFFA9" w14:textId="533AC73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3EDEC91E" w14:textId="36DF4B9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39  0.99878]</w:t>
            </w:r>
          </w:p>
        </w:tc>
        <w:tc>
          <w:tcPr>
            <w:tcW w:w="1546" w:type="dxa"/>
          </w:tcPr>
          <w:p w14:paraId="03D64BC2" w14:textId="4E26551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3.7e-07</w:t>
            </w:r>
          </w:p>
        </w:tc>
        <w:tc>
          <w:tcPr>
            <w:tcW w:w="1695" w:type="dxa"/>
          </w:tcPr>
          <w:p w14:paraId="4F250C5F" w14:textId="3218C13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270146</w:t>
            </w:r>
          </w:p>
        </w:tc>
      </w:tr>
      <w:tr w:rsidR="00462A17" w:rsidRPr="00C11464" w14:paraId="5990C0CF" w14:textId="77777777" w:rsidTr="003D34AE">
        <w:tc>
          <w:tcPr>
            <w:tcW w:w="2633" w:type="dxa"/>
          </w:tcPr>
          <w:p w14:paraId="69D487A0" w14:textId="330E081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1963F871" w14:textId="2FB79015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2B3ECF6F" w14:textId="09CA315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94  0.99988]</w:t>
            </w:r>
          </w:p>
        </w:tc>
        <w:tc>
          <w:tcPr>
            <w:tcW w:w="1546" w:type="dxa"/>
          </w:tcPr>
          <w:p w14:paraId="23A89AA3" w14:textId="5DA6123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</w:t>
            </w:r>
          </w:p>
        </w:tc>
        <w:tc>
          <w:tcPr>
            <w:tcW w:w="1695" w:type="dxa"/>
          </w:tcPr>
          <w:p w14:paraId="1641135E" w14:textId="2DFE300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463535</w:t>
            </w:r>
          </w:p>
        </w:tc>
      </w:tr>
      <w:tr w:rsidR="00462A17" w:rsidRPr="00C11464" w14:paraId="171B492F" w14:textId="77777777" w:rsidTr="003D34AE">
        <w:tc>
          <w:tcPr>
            <w:tcW w:w="2633" w:type="dxa"/>
          </w:tcPr>
          <w:p w14:paraId="21419FDD" w14:textId="3C59C16F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6D9EB2E1" w14:textId="63451DF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7C415A85" w14:textId="44719DD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98  0.99997]</w:t>
            </w:r>
          </w:p>
        </w:tc>
        <w:tc>
          <w:tcPr>
            <w:tcW w:w="1546" w:type="dxa"/>
          </w:tcPr>
          <w:p w14:paraId="723A9906" w14:textId="089661E0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</w:t>
            </w:r>
          </w:p>
        </w:tc>
        <w:tc>
          <w:tcPr>
            <w:tcW w:w="1695" w:type="dxa"/>
          </w:tcPr>
          <w:p w14:paraId="4D0D6CFF" w14:textId="1966103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600053</w:t>
            </w:r>
          </w:p>
        </w:tc>
      </w:tr>
    </w:tbl>
    <w:p w14:paraId="19B2ABB6" w14:textId="64AC1410" w:rsidR="000276D6" w:rsidRPr="00C11464" w:rsidRDefault="000276D6" w:rsidP="000276D6">
      <w:pPr>
        <w:jc w:val="center"/>
        <w:rPr>
          <w:sz w:val="28"/>
          <w:szCs w:val="28"/>
          <w:lang w:val="en-US"/>
        </w:rPr>
      </w:pPr>
    </w:p>
    <w:tbl>
      <w:tblPr>
        <w:tblStyle w:val="a8"/>
        <w:tblW w:w="0" w:type="auto"/>
        <w:tblInd w:w="-572" w:type="dxa"/>
        <w:tblLook w:val="04A0" w:firstRow="1" w:lastRow="0" w:firstColumn="1" w:lastColumn="0" w:noHBand="0" w:noVBand="1"/>
      </w:tblPr>
      <w:tblGrid>
        <w:gridCol w:w="2573"/>
        <w:gridCol w:w="1691"/>
        <w:gridCol w:w="2565"/>
        <w:gridCol w:w="1686"/>
        <w:gridCol w:w="1685"/>
      </w:tblGrid>
      <w:tr w:rsidR="006E1032" w:rsidRPr="00C11464" w14:paraId="78230B2C" w14:textId="77777777" w:rsidTr="00462A17">
        <w:tc>
          <w:tcPr>
            <w:tcW w:w="2573" w:type="dxa"/>
          </w:tcPr>
          <w:p w14:paraId="32B3272A" w14:textId="77777777" w:rsidR="006E1032" w:rsidRPr="00C11464" w:rsidRDefault="006E1032" w:rsidP="00D27E3C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Метод МОП</w:t>
            </w:r>
          </w:p>
        </w:tc>
        <w:tc>
          <w:tcPr>
            <w:tcW w:w="1691" w:type="dxa"/>
          </w:tcPr>
          <w:p w14:paraId="1DF24768" w14:textId="64F691E8" w:rsidR="006E1032" w:rsidRPr="00C11464" w:rsidRDefault="006E1032" w:rsidP="00D27E3C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Точність </w:t>
            </w:r>
            <w:r w:rsidR="00282354" w:rsidRPr="00C11464">
              <w:rPr>
                <w:sz w:val="28"/>
                <w:szCs w:val="28"/>
              </w:rPr>
              <w:t>МОП</w:t>
            </w:r>
          </w:p>
        </w:tc>
        <w:tc>
          <w:tcPr>
            <w:tcW w:w="2565" w:type="dxa"/>
          </w:tcPr>
          <w:p w14:paraId="72AA2FC1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686" w:type="dxa"/>
          </w:tcPr>
          <w:p w14:paraId="05F6EA31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685" w:type="dxa"/>
          </w:tcPr>
          <w:p w14:paraId="6C82FCA4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462A17" w:rsidRPr="00C11464" w14:paraId="269E5FE0" w14:textId="77777777" w:rsidTr="00462A17">
        <w:tc>
          <w:tcPr>
            <w:tcW w:w="2573" w:type="dxa"/>
          </w:tcPr>
          <w:p w14:paraId="737090E4" w14:textId="4D717A98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073690C" w14:textId="7777777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565" w:type="dxa"/>
          </w:tcPr>
          <w:p w14:paraId="2691D2B1" w14:textId="6A07AB60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>[-0.51361  0.26943]</w:t>
            </w:r>
          </w:p>
        </w:tc>
        <w:tc>
          <w:tcPr>
            <w:tcW w:w="1686" w:type="dxa"/>
          </w:tcPr>
          <w:p w14:paraId="434CA844" w14:textId="39BBF5B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2.29419939</w:t>
            </w:r>
          </w:p>
        </w:tc>
        <w:tc>
          <w:tcPr>
            <w:tcW w:w="1685" w:type="dxa"/>
          </w:tcPr>
          <w:p w14:paraId="6EE01BFB" w14:textId="25980B1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0</w:t>
            </w:r>
          </w:p>
        </w:tc>
      </w:tr>
      <w:tr w:rsidR="00462A17" w:rsidRPr="00C11464" w14:paraId="00881E04" w14:textId="77777777" w:rsidTr="00462A17">
        <w:tc>
          <w:tcPr>
            <w:tcW w:w="2573" w:type="dxa"/>
          </w:tcPr>
          <w:p w14:paraId="24D0D93C" w14:textId="5071553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B2AA9DC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2EC35FAC" w14:textId="7FC5CFCB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-0.51361  0.26943]</w:t>
            </w:r>
          </w:p>
        </w:tc>
        <w:tc>
          <w:tcPr>
            <w:tcW w:w="1686" w:type="dxa"/>
          </w:tcPr>
          <w:p w14:paraId="183A21FA" w14:textId="6026D825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2.29419939</w:t>
            </w:r>
          </w:p>
        </w:tc>
        <w:tc>
          <w:tcPr>
            <w:tcW w:w="1685" w:type="dxa"/>
          </w:tcPr>
          <w:p w14:paraId="09363B28" w14:textId="023003D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0</w:t>
            </w:r>
          </w:p>
        </w:tc>
      </w:tr>
      <w:tr w:rsidR="00462A17" w:rsidRPr="00C11464" w14:paraId="528E65E3" w14:textId="77777777" w:rsidTr="00462A17">
        <w:tc>
          <w:tcPr>
            <w:tcW w:w="2573" w:type="dxa"/>
          </w:tcPr>
          <w:p w14:paraId="00F42093" w14:textId="6ACD2FA9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309265D2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7B58F406" w14:textId="36B41C3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67567  0.45514]</w:t>
            </w:r>
          </w:p>
        </w:tc>
        <w:tc>
          <w:tcPr>
            <w:tcW w:w="1686" w:type="dxa"/>
          </w:tcPr>
          <w:p w14:paraId="1E968DB8" w14:textId="01CCCD09" w:rsidR="00462A17" w:rsidRPr="00C11464" w:rsidRDefault="00462A17" w:rsidP="00462A17">
            <w:pPr>
              <w:rPr>
                <w:sz w:val="28"/>
                <w:szCs w:val="28"/>
                <w:lang w:val="en-US"/>
              </w:rPr>
            </w:pPr>
            <w:r w:rsidRPr="007762A7">
              <w:t>0.10538051</w:t>
            </w:r>
          </w:p>
        </w:tc>
        <w:tc>
          <w:tcPr>
            <w:tcW w:w="1685" w:type="dxa"/>
          </w:tcPr>
          <w:p w14:paraId="10C78D8F" w14:textId="154CB79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82</w:t>
            </w:r>
          </w:p>
        </w:tc>
      </w:tr>
      <w:tr w:rsidR="00462A17" w:rsidRPr="00C11464" w14:paraId="4B3A4499" w14:textId="77777777" w:rsidTr="00462A17">
        <w:tc>
          <w:tcPr>
            <w:tcW w:w="2573" w:type="dxa"/>
          </w:tcPr>
          <w:p w14:paraId="3BE7A57C" w14:textId="0B46A5EC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0C44EBA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460D16C1" w14:textId="50E8952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1256  0.83244]</w:t>
            </w:r>
          </w:p>
        </w:tc>
        <w:tc>
          <w:tcPr>
            <w:tcW w:w="1686" w:type="dxa"/>
          </w:tcPr>
          <w:p w14:paraId="7F2EB424" w14:textId="1679735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0765649</w:t>
            </w:r>
          </w:p>
        </w:tc>
        <w:tc>
          <w:tcPr>
            <w:tcW w:w="1685" w:type="dxa"/>
          </w:tcPr>
          <w:p w14:paraId="3DC1B49A" w14:textId="7E07504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3304</w:t>
            </w:r>
          </w:p>
        </w:tc>
      </w:tr>
      <w:tr w:rsidR="00462A17" w:rsidRPr="00C11464" w14:paraId="7224198F" w14:textId="77777777" w:rsidTr="00462A17">
        <w:tc>
          <w:tcPr>
            <w:tcW w:w="2573" w:type="dxa"/>
          </w:tcPr>
          <w:p w14:paraId="15667475" w14:textId="3D0BAFC3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168E5BF0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6E69B8D6" w14:textId="4E6981F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458  0.98917]</w:t>
            </w:r>
          </w:p>
        </w:tc>
        <w:tc>
          <w:tcPr>
            <w:tcW w:w="1686" w:type="dxa"/>
          </w:tcPr>
          <w:p w14:paraId="68E4E1DA" w14:textId="46F23FB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2.941e-05</w:t>
            </w:r>
          </w:p>
        </w:tc>
        <w:tc>
          <w:tcPr>
            <w:tcW w:w="1685" w:type="dxa"/>
          </w:tcPr>
          <w:p w14:paraId="2FB948A1" w14:textId="63326D3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248</w:t>
            </w:r>
          </w:p>
        </w:tc>
      </w:tr>
      <w:tr w:rsidR="00462A17" w:rsidRPr="00C11464" w14:paraId="2A9A61D7" w14:textId="77777777" w:rsidTr="00462A17">
        <w:tc>
          <w:tcPr>
            <w:tcW w:w="2573" w:type="dxa"/>
          </w:tcPr>
          <w:p w14:paraId="6DF57151" w14:textId="5624C546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C091FB1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0511BF77" w14:textId="12F114F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914  0.99829]</w:t>
            </w:r>
          </w:p>
        </w:tc>
        <w:tc>
          <w:tcPr>
            <w:tcW w:w="1686" w:type="dxa"/>
          </w:tcPr>
          <w:p w14:paraId="14EAFCF1" w14:textId="2A2A046A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7.3e-07</w:t>
            </w:r>
          </w:p>
        </w:tc>
        <w:tc>
          <w:tcPr>
            <w:tcW w:w="1685" w:type="dxa"/>
          </w:tcPr>
          <w:p w14:paraId="15F672AF" w14:textId="7F39E90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21956</w:t>
            </w:r>
          </w:p>
        </w:tc>
      </w:tr>
      <w:tr w:rsidR="00462A17" w:rsidRPr="00C11464" w14:paraId="7EA2C8B8" w14:textId="77777777" w:rsidTr="00462A17">
        <w:tc>
          <w:tcPr>
            <w:tcW w:w="2573" w:type="dxa"/>
          </w:tcPr>
          <w:p w14:paraId="7FA84CC5" w14:textId="2B7B1FDF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6960F55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75D73420" w14:textId="136F14D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609   0.92327]</w:t>
            </w:r>
          </w:p>
        </w:tc>
        <w:tc>
          <w:tcPr>
            <w:tcW w:w="1686" w:type="dxa"/>
          </w:tcPr>
          <w:p w14:paraId="5BF7A064" w14:textId="51E8549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0152913</w:t>
            </w:r>
          </w:p>
        </w:tc>
        <w:tc>
          <w:tcPr>
            <w:tcW w:w="1685" w:type="dxa"/>
          </w:tcPr>
          <w:p w14:paraId="45D10467" w14:textId="07CCB5F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28523</w:t>
            </w:r>
          </w:p>
        </w:tc>
      </w:tr>
      <w:tr w:rsidR="00462A17" w:rsidRPr="00C11464" w14:paraId="44CEDE28" w14:textId="77777777" w:rsidTr="00462A17">
        <w:tc>
          <w:tcPr>
            <w:tcW w:w="2573" w:type="dxa"/>
          </w:tcPr>
          <w:p w14:paraId="45FB2ADD" w14:textId="0116053A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FA8290A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013B4CCA" w14:textId="3D976A11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994  0.99988]</w:t>
            </w:r>
          </w:p>
        </w:tc>
        <w:tc>
          <w:tcPr>
            <w:tcW w:w="1686" w:type="dxa"/>
          </w:tcPr>
          <w:p w14:paraId="5AFD80ED" w14:textId="3545788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</w:t>
            </w:r>
          </w:p>
        </w:tc>
        <w:tc>
          <w:tcPr>
            <w:tcW w:w="1685" w:type="dxa"/>
          </w:tcPr>
          <w:p w14:paraId="4A47EFFF" w14:textId="367C073D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166113</w:t>
            </w:r>
          </w:p>
        </w:tc>
      </w:tr>
      <w:tr w:rsidR="00462A17" w:rsidRPr="00C11464" w14:paraId="407B1432" w14:textId="77777777" w:rsidTr="00462A17">
        <w:tc>
          <w:tcPr>
            <w:tcW w:w="2573" w:type="dxa"/>
          </w:tcPr>
          <w:p w14:paraId="4F2D7A2C" w14:textId="77DF14D4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1EB4DB6E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1B52BE97" w14:textId="73C29510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999  0.99999]</w:t>
            </w:r>
          </w:p>
        </w:tc>
        <w:tc>
          <w:tcPr>
            <w:tcW w:w="1686" w:type="dxa"/>
          </w:tcPr>
          <w:p w14:paraId="5066601A" w14:textId="03D8511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</w:t>
            </w:r>
          </w:p>
        </w:tc>
        <w:tc>
          <w:tcPr>
            <w:tcW w:w="1685" w:type="dxa"/>
          </w:tcPr>
          <w:p w14:paraId="02819699" w14:textId="4356C43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216985</w:t>
            </w:r>
          </w:p>
        </w:tc>
      </w:tr>
    </w:tbl>
    <w:p w14:paraId="1BB610E7" w14:textId="77777777" w:rsidR="006E1032" w:rsidRPr="000276D6" w:rsidRDefault="006E1032" w:rsidP="000276D6">
      <w:pPr>
        <w:jc w:val="center"/>
        <w:rPr>
          <w:sz w:val="28"/>
          <w:szCs w:val="28"/>
          <w:lang w:val="en-US"/>
        </w:rPr>
      </w:pPr>
    </w:p>
    <w:p w14:paraId="776C3A3B" w14:textId="4E2FD450" w:rsidR="00731708" w:rsidRPr="00E30272" w:rsidRDefault="00C0516A" w:rsidP="00601486">
      <w:pPr>
        <w:jc w:val="both"/>
        <w:rPr>
          <w:sz w:val="28"/>
          <w:szCs w:val="28"/>
        </w:rPr>
      </w:pPr>
      <w:r w:rsidRPr="00C0516A">
        <w:rPr>
          <w:i/>
          <w:iCs/>
          <w:sz w:val="28"/>
          <w:szCs w:val="28"/>
        </w:rPr>
        <w:t xml:space="preserve">Значення параметру в алгоритмі </w:t>
      </w:r>
      <w:proofErr w:type="spellStart"/>
      <w:r w:rsidRPr="00C0516A">
        <w:rPr>
          <w:i/>
          <w:iCs/>
          <w:sz w:val="28"/>
          <w:szCs w:val="28"/>
        </w:rPr>
        <w:t>Свена</w:t>
      </w:r>
      <w:proofErr w:type="spellEnd"/>
    </w:p>
    <w:p w14:paraId="29ED4B10" w14:textId="77777777" w:rsidR="00E30272" w:rsidRPr="00E21C0B" w:rsidRDefault="00E30272" w:rsidP="00E30272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0F657D88" w14:textId="77777777" w:rsidR="00E30272" w:rsidRPr="00282354" w:rsidRDefault="00E30272" w:rsidP="00E30272">
      <w:pPr>
        <w:jc w:val="both"/>
        <w:rPr>
          <w:i/>
          <w:iCs/>
          <w:noProof/>
          <w:sz w:val="28"/>
          <w:szCs w:val="28"/>
          <w:lang w:val="ru-RU"/>
        </w:rPr>
      </w:pPr>
    </w:p>
    <w:p w14:paraId="438D8048" w14:textId="77777777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lastRenderedPageBreak/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09579C07" w14:textId="77777777" w:rsidR="00B111DD" w:rsidRPr="00A9509C" w:rsidRDefault="00B111DD" w:rsidP="00B111DD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4007E136" w14:textId="7C035BF1" w:rsidR="00B111DD" w:rsidRPr="00B111DD" w:rsidRDefault="00B111DD" w:rsidP="00B111DD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267F14A3" w14:textId="0FA82108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Pr="00236F23">
        <w:rPr>
          <w:sz w:val="28"/>
          <w:szCs w:val="28"/>
        </w:rPr>
        <w:t>0.001</w:t>
      </w:r>
    </w:p>
    <w:p w14:paraId="75194780" w14:textId="7CB8A949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15</m:t>
            </m:r>
          </m:sup>
        </m:sSup>
      </m:oMath>
    </w:p>
    <w:p w14:paraId="65D8EE03" w14:textId="4C1DECF0" w:rsidR="00E30272" w:rsidRPr="006E328C" w:rsidRDefault="003D1545" w:rsidP="006E328C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ої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центральна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C151D1" w14:paraId="0D1284A7" w14:textId="77777777" w:rsidTr="0084074A">
        <w:tc>
          <w:tcPr>
            <w:tcW w:w="2407" w:type="dxa"/>
          </w:tcPr>
          <w:p w14:paraId="031C43FB" w14:textId="1DEEAFE3" w:rsidR="00C151D1" w:rsidRPr="0084074A" w:rsidRDefault="00C151D1" w:rsidP="00C151D1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Параметр </w:t>
            </w:r>
            <w:proofErr w:type="spellStart"/>
            <w:r>
              <w:rPr>
                <w:sz w:val="28"/>
                <w:szCs w:val="28"/>
              </w:rPr>
              <w:t>Свена</w:t>
            </w:r>
            <w:proofErr w:type="spellEnd"/>
          </w:p>
        </w:tc>
        <w:tc>
          <w:tcPr>
            <w:tcW w:w="2407" w:type="dxa"/>
          </w:tcPr>
          <w:p w14:paraId="6E68AE7A" w14:textId="18E0E990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2407" w:type="dxa"/>
          </w:tcPr>
          <w:p w14:paraId="40FA644D" w14:textId="076D0B4A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407" w:type="dxa"/>
          </w:tcPr>
          <w:p w14:paraId="60E6B09E" w14:textId="7D56BE6A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BE54CC" w14:paraId="22759359" w14:textId="77777777" w:rsidTr="0084074A">
        <w:tc>
          <w:tcPr>
            <w:tcW w:w="2407" w:type="dxa"/>
          </w:tcPr>
          <w:p w14:paraId="46BE9400" w14:textId="0C02909A" w:rsidR="00BE54CC" w:rsidRPr="00160E8F" w:rsidRDefault="00BE54CC" w:rsidP="00BE54CC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0</w:t>
            </w:r>
          </w:p>
        </w:tc>
        <w:tc>
          <w:tcPr>
            <w:tcW w:w="2407" w:type="dxa"/>
          </w:tcPr>
          <w:p w14:paraId="1840A1BD" w14:textId="49F1CC1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943 0.93934]</w:t>
            </w:r>
          </w:p>
        </w:tc>
        <w:tc>
          <w:tcPr>
            <w:tcW w:w="2407" w:type="dxa"/>
          </w:tcPr>
          <w:p w14:paraId="02898C0E" w14:textId="2908E210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096</w:t>
            </w:r>
          </w:p>
        </w:tc>
        <w:tc>
          <w:tcPr>
            <w:tcW w:w="2407" w:type="dxa"/>
          </w:tcPr>
          <w:p w14:paraId="71CEB7FF" w14:textId="202FBEE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35</w:t>
            </w:r>
          </w:p>
        </w:tc>
      </w:tr>
      <w:tr w:rsidR="00BE54CC" w14:paraId="20ED90B5" w14:textId="77777777" w:rsidTr="0084074A">
        <w:tc>
          <w:tcPr>
            <w:tcW w:w="2407" w:type="dxa"/>
          </w:tcPr>
          <w:p w14:paraId="2A0F882D" w14:textId="13A2827E" w:rsidR="00BE54CC" w:rsidRPr="00160E8F" w:rsidRDefault="00BE54CC" w:rsidP="00BE54CC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407" w:type="dxa"/>
          </w:tcPr>
          <w:p w14:paraId="30E7E42A" w14:textId="32B1948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82  0.93747]</w:t>
            </w:r>
          </w:p>
        </w:tc>
        <w:tc>
          <w:tcPr>
            <w:tcW w:w="2407" w:type="dxa"/>
          </w:tcPr>
          <w:p w14:paraId="4B28F37A" w14:textId="15B8260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101</w:t>
            </w:r>
          </w:p>
        </w:tc>
        <w:tc>
          <w:tcPr>
            <w:tcW w:w="2407" w:type="dxa"/>
          </w:tcPr>
          <w:p w14:paraId="7D116F73" w14:textId="4C9AFB3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95</w:t>
            </w:r>
          </w:p>
        </w:tc>
      </w:tr>
      <w:tr w:rsidR="00BE54CC" w14:paraId="2EFECCAD" w14:textId="77777777" w:rsidTr="0084074A">
        <w:tc>
          <w:tcPr>
            <w:tcW w:w="2407" w:type="dxa"/>
          </w:tcPr>
          <w:p w14:paraId="1A77B9AF" w14:textId="2C2F9316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en-US"/>
              </w:rPr>
              <w:t>0.1</w:t>
            </w:r>
          </w:p>
        </w:tc>
        <w:tc>
          <w:tcPr>
            <w:tcW w:w="2407" w:type="dxa"/>
          </w:tcPr>
          <w:p w14:paraId="7E1B3F32" w14:textId="59D866C1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6142 0.74089]</w:t>
            </w:r>
          </w:p>
        </w:tc>
        <w:tc>
          <w:tcPr>
            <w:tcW w:w="2407" w:type="dxa"/>
          </w:tcPr>
          <w:p w14:paraId="76544C15" w14:textId="6F179D2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934</w:t>
            </w:r>
          </w:p>
        </w:tc>
        <w:tc>
          <w:tcPr>
            <w:tcW w:w="2407" w:type="dxa"/>
          </w:tcPr>
          <w:p w14:paraId="1AF7C9A0" w14:textId="157E1A4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433</w:t>
            </w:r>
          </w:p>
        </w:tc>
      </w:tr>
      <w:tr w:rsidR="00BE54CC" w14:paraId="4EAFBFDF" w14:textId="77777777" w:rsidTr="0084074A">
        <w:tc>
          <w:tcPr>
            <w:tcW w:w="2407" w:type="dxa"/>
          </w:tcPr>
          <w:p w14:paraId="6289EA82" w14:textId="382A7441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en-US"/>
              </w:rPr>
              <w:t>0.01</w:t>
            </w:r>
          </w:p>
        </w:tc>
        <w:tc>
          <w:tcPr>
            <w:tcW w:w="2407" w:type="dxa"/>
          </w:tcPr>
          <w:p w14:paraId="5FF66048" w14:textId="14EEC80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63  0.93346]</w:t>
            </w:r>
          </w:p>
        </w:tc>
        <w:tc>
          <w:tcPr>
            <w:tcW w:w="2407" w:type="dxa"/>
          </w:tcPr>
          <w:p w14:paraId="09D888F2" w14:textId="66ECAD7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114</w:t>
            </w:r>
          </w:p>
        </w:tc>
        <w:tc>
          <w:tcPr>
            <w:tcW w:w="2407" w:type="dxa"/>
          </w:tcPr>
          <w:p w14:paraId="530A56C6" w14:textId="5D9E3CA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591</w:t>
            </w:r>
          </w:p>
        </w:tc>
      </w:tr>
      <w:tr w:rsidR="00BE54CC" w14:paraId="4248A2C7" w14:textId="77777777" w:rsidTr="0084074A">
        <w:tc>
          <w:tcPr>
            <w:tcW w:w="2407" w:type="dxa"/>
          </w:tcPr>
          <w:p w14:paraId="7FFEE29C" w14:textId="4FBAC378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ru-RU"/>
              </w:rPr>
              <w:t>0.001</w:t>
            </w:r>
          </w:p>
        </w:tc>
        <w:tc>
          <w:tcPr>
            <w:tcW w:w="2407" w:type="dxa"/>
          </w:tcPr>
          <w:p w14:paraId="70486BBC" w14:textId="64712164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0349 0.64522]</w:t>
            </w:r>
          </w:p>
        </w:tc>
        <w:tc>
          <w:tcPr>
            <w:tcW w:w="2407" w:type="dxa"/>
          </w:tcPr>
          <w:p w14:paraId="255A0F3F" w14:textId="37EBECA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3863</w:t>
            </w:r>
          </w:p>
        </w:tc>
        <w:tc>
          <w:tcPr>
            <w:tcW w:w="2407" w:type="dxa"/>
          </w:tcPr>
          <w:p w14:paraId="0B07B8C9" w14:textId="4FC00BE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019</w:t>
            </w:r>
          </w:p>
        </w:tc>
      </w:tr>
      <w:tr w:rsidR="00BE54CC" w14:paraId="7490F8FE" w14:textId="77777777" w:rsidTr="0084074A">
        <w:tc>
          <w:tcPr>
            <w:tcW w:w="2407" w:type="dxa"/>
          </w:tcPr>
          <w:p w14:paraId="77998920" w14:textId="4AE9B4F9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582E92D9" w14:textId="3CB3C9D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1851 0.6687</w:t>
            </w:r>
            <w:r>
              <w:rPr>
                <w:sz w:val="28"/>
                <w:szCs w:val="28"/>
                <w:lang w:val="en-US"/>
              </w:rPr>
              <w:t>0</w:t>
            </w:r>
            <w:r w:rsidRPr="00BE54CC">
              <w:rPr>
                <w:sz w:val="28"/>
                <w:szCs w:val="28"/>
              </w:rPr>
              <w:t>]</w:t>
            </w:r>
          </w:p>
        </w:tc>
        <w:tc>
          <w:tcPr>
            <w:tcW w:w="2407" w:type="dxa"/>
          </w:tcPr>
          <w:p w14:paraId="0DC48359" w14:textId="5042049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331</w:t>
            </w:r>
          </w:p>
        </w:tc>
        <w:tc>
          <w:tcPr>
            <w:tcW w:w="2407" w:type="dxa"/>
          </w:tcPr>
          <w:p w14:paraId="46EFB21E" w14:textId="24FC1F7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585</w:t>
            </w:r>
          </w:p>
        </w:tc>
      </w:tr>
      <w:tr w:rsidR="00BE54CC" w14:paraId="496CBA08" w14:textId="77777777" w:rsidTr="0084074A">
        <w:tc>
          <w:tcPr>
            <w:tcW w:w="2407" w:type="dxa"/>
          </w:tcPr>
          <w:p w14:paraId="78AD2F24" w14:textId="02D0A142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26F6767C" w14:textId="02389DA8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9936 0.63767]</w:t>
            </w:r>
          </w:p>
        </w:tc>
        <w:tc>
          <w:tcPr>
            <w:tcW w:w="2407" w:type="dxa"/>
          </w:tcPr>
          <w:p w14:paraId="582C3701" w14:textId="219294C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043</w:t>
            </w:r>
          </w:p>
        </w:tc>
        <w:tc>
          <w:tcPr>
            <w:tcW w:w="2407" w:type="dxa"/>
          </w:tcPr>
          <w:p w14:paraId="334717E7" w14:textId="74AA13B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3595</w:t>
            </w:r>
          </w:p>
        </w:tc>
      </w:tr>
      <w:tr w:rsidR="00BE54CC" w14:paraId="5E31B55F" w14:textId="77777777" w:rsidTr="0084074A">
        <w:tc>
          <w:tcPr>
            <w:tcW w:w="2407" w:type="dxa"/>
          </w:tcPr>
          <w:p w14:paraId="6B2998D3" w14:textId="18C70A91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35D8C147" w14:textId="44B2BB1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6143 0.7412 ]</w:t>
            </w:r>
          </w:p>
        </w:tc>
        <w:tc>
          <w:tcPr>
            <w:tcW w:w="2407" w:type="dxa"/>
          </w:tcPr>
          <w:p w14:paraId="577B868D" w14:textId="694AA4E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927</w:t>
            </w:r>
          </w:p>
        </w:tc>
        <w:tc>
          <w:tcPr>
            <w:tcW w:w="2407" w:type="dxa"/>
          </w:tcPr>
          <w:p w14:paraId="38E5AD2F" w14:textId="60DB699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3552</w:t>
            </w:r>
          </w:p>
        </w:tc>
      </w:tr>
      <w:tr w:rsidR="00BE54CC" w14:paraId="5A62D34D" w14:textId="77777777" w:rsidTr="0084074A">
        <w:tc>
          <w:tcPr>
            <w:tcW w:w="2407" w:type="dxa"/>
          </w:tcPr>
          <w:p w14:paraId="3407DA6D" w14:textId="26ED08E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2C534411" w14:textId="26FE74A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9189 0.98379]</w:t>
            </w:r>
          </w:p>
        </w:tc>
        <w:tc>
          <w:tcPr>
            <w:tcW w:w="2407" w:type="dxa"/>
          </w:tcPr>
          <w:p w14:paraId="11670A0F" w14:textId="592EC0E0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7e-05</w:t>
            </w:r>
          </w:p>
        </w:tc>
        <w:tc>
          <w:tcPr>
            <w:tcW w:w="2407" w:type="dxa"/>
          </w:tcPr>
          <w:p w14:paraId="38F998AC" w14:textId="34883A9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543</w:t>
            </w:r>
          </w:p>
        </w:tc>
      </w:tr>
      <w:tr w:rsidR="00BE54CC" w14:paraId="47BF5B25" w14:textId="77777777" w:rsidTr="0084074A">
        <w:tc>
          <w:tcPr>
            <w:tcW w:w="2407" w:type="dxa"/>
          </w:tcPr>
          <w:p w14:paraId="29F94740" w14:textId="6E7ABD6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5B2F2E73" w14:textId="10836BA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8858 0.62151]</w:t>
            </w:r>
          </w:p>
        </w:tc>
        <w:tc>
          <w:tcPr>
            <w:tcW w:w="2407" w:type="dxa"/>
          </w:tcPr>
          <w:p w14:paraId="3C15E791" w14:textId="29AD1E9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471</w:t>
            </w:r>
          </w:p>
        </w:tc>
        <w:tc>
          <w:tcPr>
            <w:tcW w:w="2407" w:type="dxa"/>
          </w:tcPr>
          <w:p w14:paraId="2F616DD5" w14:textId="652D682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386</w:t>
            </w:r>
          </w:p>
        </w:tc>
      </w:tr>
      <w:tr w:rsidR="00BE54CC" w14:paraId="4A648AFC" w14:textId="77777777" w:rsidTr="0084074A">
        <w:tc>
          <w:tcPr>
            <w:tcW w:w="2407" w:type="dxa"/>
          </w:tcPr>
          <w:p w14:paraId="1C51227E" w14:textId="75C05F65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FA4F65D" w14:textId="7C02B891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7267 0.59568]</w:t>
            </w:r>
          </w:p>
        </w:tc>
        <w:tc>
          <w:tcPr>
            <w:tcW w:w="2407" w:type="dxa"/>
          </w:tcPr>
          <w:p w14:paraId="268C4FA3" w14:textId="4B94A48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5186</w:t>
            </w:r>
          </w:p>
        </w:tc>
        <w:tc>
          <w:tcPr>
            <w:tcW w:w="2407" w:type="dxa"/>
          </w:tcPr>
          <w:p w14:paraId="6FD7F1CF" w14:textId="7066249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985</w:t>
            </w:r>
          </w:p>
        </w:tc>
      </w:tr>
      <w:tr w:rsidR="00BE54CC" w14:paraId="3083590C" w14:textId="77777777" w:rsidTr="0084074A">
        <w:tc>
          <w:tcPr>
            <w:tcW w:w="2407" w:type="dxa"/>
          </w:tcPr>
          <w:p w14:paraId="7C6697D5" w14:textId="70189D3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06DBB520" w14:textId="47232AE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8787 0.78798]</w:t>
            </w:r>
          </w:p>
        </w:tc>
        <w:tc>
          <w:tcPr>
            <w:tcW w:w="2407" w:type="dxa"/>
          </w:tcPr>
          <w:p w14:paraId="35C05216" w14:textId="7E2B237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258</w:t>
            </w:r>
          </w:p>
        </w:tc>
        <w:tc>
          <w:tcPr>
            <w:tcW w:w="2407" w:type="dxa"/>
          </w:tcPr>
          <w:p w14:paraId="2E19D815" w14:textId="25D7A0C3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64</w:t>
            </w:r>
          </w:p>
        </w:tc>
      </w:tr>
      <w:tr w:rsidR="00BE54CC" w14:paraId="1651E21A" w14:textId="77777777" w:rsidTr="0084074A">
        <w:tc>
          <w:tcPr>
            <w:tcW w:w="2407" w:type="dxa"/>
          </w:tcPr>
          <w:p w14:paraId="1D371EC7" w14:textId="7B53A2F0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6A46D1E" w14:textId="2313B35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4176 0.88671]</w:t>
            </w:r>
          </w:p>
        </w:tc>
        <w:tc>
          <w:tcPr>
            <w:tcW w:w="2407" w:type="dxa"/>
          </w:tcPr>
          <w:p w14:paraId="4CFAF3E9" w14:textId="0DB89AA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34</w:t>
            </w:r>
          </w:p>
        </w:tc>
        <w:tc>
          <w:tcPr>
            <w:tcW w:w="2407" w:type="dxa"/>
          </w:tcPr>
          <w:p w14:paraId="526C0D95" w14:textId="7CD34E0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360</w:t>
            </w:r>
          </w:p>
        </w:tc>
      </w:tr>
      <w:tr w:rsidR="00BE54CC" w14:paraId="3F68CB8D" w14:textId="77777777" w:rsidTr="0084074A">
        <w:tc>
          <w:tcPr>
            <w:tcW w:w="2407" w:type="dxa"/>
          </w:tcPr>
          <w:p w14:paraId="5E5BB22C" w14:textId="529EC34D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7ECF1AB2" w14:textId="0D775CC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2962 0.68779]</w:t>
            </w:r>
          </w:p>
        </w:tc>
        <w:tc>
          <w:tcPr>
            <w:tcW w:w="2407" w:type="dxa"/>
          </w:tcPr>
          <w:p w14:paraId="6A402143" w14:textId="2F246B09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2905</w:t>
            </w:r>
          </w:p>
        </w:tc>
        <w:tc>
          <w:tcPr>
            <w:tcW w:w="2407" w:type="dxa"/>
          </w:tcPr>
          <w:p w14:paraId="3948F842" w14:textId="5593A82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5008</w:t>
            </w:r>
          </w:p>
        </w:tc>
      </w:tr>
      <w:tr w:rsidR="00BE54CC" w14:paraId="34C39550" w14:textId="77777777" w:rsidTr="0084074A">
        <w:tc>
          <w:tcPr>
            <w:tcW w:w="2407" w:type="dxa"/>
          </w:tcPr>
          <w:p w14:paraId="3255B651" w14:textId="2FB75364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3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1D400FF4" w14:textId="212E6B0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7881 0.60602]</w:t>
            </w:r>
          </w:p>
        </w:tc>
        <w:tc>
          <w:tcPr>
            <w:tcW w:w="2407" w:type="dxa"/>
          </w:tcPr>
          <w:p w14:paraId="3DB0C4E7" w14:textId="419FC4A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895</w:t>
            </w:r>
          </w:p>
        </w:tc>
        <w:tc>
          <w:tcPr>
            <w:tcW w:w="2407" w:type="dxa"/>
          </w:tcPr>
          <w:p w14:paraId="417EB3C6" w14:textId="2514ABA4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4336</w:t>
            </w:r>
          </w:p>
        </w:tc>
      </w:tr>
      <w:tr w:rsidR="00BE54CC" w14:paraId="4235BEB8" w14:textId="77777777" w:rsidTr="0084074A">
        <w:tc>
          <w:tcPr>
            <w:tcW w:w="2407" w:type="dxa"/>
          </w:tcPr>
          <w:p w14:paraId="4E43E47F" w14:textId="2706E4D1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4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1DA1AC16" w14:textId="1B79F3F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8053 0.60765]</w:t>
            </w:r>
          </w:p>
        </w:tc>
        <w:tc>
          <w:tcPr>
            <w:tcW w:w="2407" w:type="dxa"/>
          </w:tcPr>
          <w:p w14:paraId="5E539A90" w14:textId="72D9A02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841</w:t>
            </w:r>
          </w:p>
        </w:tc>
        <w:tc>
          <w:tcPr>
            <w:tcW w:w="2407" w:type="dxa"/>
          </w:tcPr>
          <w:p w14:paraId="485D6698" w14:textId="77013D3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4042</w:t>
            </w:r>
          </w:p>
        </w:tc>
      </w:tr>
      <w:tr w:rsidR="00BE54CC" w14:paraId="7C4CA956" w14:textId="77777777" w:rsidTr="0084074A">
        <w:tc>
          <w:tcPr>
            <w:tcW w:w="2407" w:type="dxa"/>
          </w:tcPr>
          <w:p w14:paraId="22E26918" w14:textId="4E84F65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2E685CC" w14:textId="6C296B23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6276 0.58028]</w:t>
            </w:r>
          </w:p>
        </w:tc>
        <w:tc>
          <w:tcPr>
            <w:tcW w:w="2407" w:type="dxa"/>
          </w:tcPr>
          <w:p w14:paraId="40A7D946" w14:textId="0F3178A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5651</w:t>
            </w:r>
          </w:p>
        </w:tc>
        <w:tc>
          <w:tcPr>
            <w:tcW w:w="2407" w:type="dxa"/>
          </w:tcPr>
          <w:p w14:paraId="02471711" w14:textId="6B1FE53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9157</w:t>
            </w:r>
          </w:p>
        </w:tc>
      </w:tr>
    </w:tbl>
    <w:p w14:paraId="1E76DEA9" w14:textId="77777777" w:rsidR="00731708" w:rsidRPr="0084074A" w:rsidRDefault="00731708" w:rsidP="00601486">
      <w:pPr>
        <w:jc w:val="both"/>
        <w:rPr>
          <w:sz w:val="28"/>
          <w:szCs w:val="28"/>
          <w:lang w:val="ru-RU"/>
        </w:rPr>
      </w:pPr>
    </w:p>
    <w:p w14:paraId="6D6749C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EBBDB4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119D1B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0C9DAD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CD3E01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0EAC40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E74C63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4F9406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FF3B6A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00382E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3624BC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5EFF900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5893A9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20C621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4C8F27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772480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1A46A60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D5791C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5A2357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103F6A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9081C7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09CD52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C5BF44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5D96FC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598EEFA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C5960A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3382B3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DAD2B9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0B5567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55CB9B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DF215F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B87BDC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31AB6A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BDD87E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768B48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17F2144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7075BC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34164D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1161E65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FEBE26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89B4B3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BCA35E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1387A8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588061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8C5618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6655405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5DDD681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71FBAD9" w14:textId="77777777" w:rsidR="00731708" w:rsidRPr="005E6248" w:rsidRDefault="00731708" w:rsidP="00601486">
      <w:pPr>
        <w:jc w:val="both"/>
        <w:rPr>
          <w:i/>
          <w:iCs/>
          <w:sz w:val="28"/>
          <w:szCs w:val="28"/>
        </w:rPr>
      </w:pPr>
    </w:p>
    <w:p w14:paraId="576B50B4" w14:textId="29DF3358" w:rsidR="00FD4031" w:rsidRPr="001E460A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 w:rsidRPr="00100A28">
        <w:rPr>
          <w:rFonts w:ascii="Times New Roman" w:hAnsi="Times New Roman" w:cs="Times New Roman"/>
          <w:b/>
          <w:bCs/>
          <w:color w:val="000000" w:themeColor="text1"/>
        </w:rPr>
        <w:t>Список використаної літератури</w:t>
      </w:r>
      <w:bookmarkEnd w:id="2"/>
    </w:p>
    <w:p w14:paraId="53B68130" w14:textId="77777777" w:rsidR="005A198F" w:rsidRDefault="005A198F"/>
    <w:sectPr w:rsidR="005A198F" w:rsidSect="00ED77FE">
      <w:headerReference w:type="default" r:id="rId9"/>
      <w:headerReference w:type="first" r:id="rId10"/>
      <w:pgSz w:w="11906" w:h="16838"/>
      <w:pgMar w:top="1134" w:right="567" w:bottom="1134" w:left="1701" w:header="709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38105" w14:textId="77777777" w:rsidR="00A67CC2" w:rsidRDefault="00A67CC2">
      <w:r>
        <w:separator/>
      </w:r>
    </w:p>
  </w:endnote>
  <w:endnote w:type="continuationSeparator" w:id="0">
    <w:p w14:paraId="4F5C1AD6" w14:textId="77777777" w:rsidR="00A67CC2" w:rsidRDefault="00A67C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C1161" w14:textId="77777777" w:rsidR="00A67CC2" w:rsidRDefault="00A67CC2">
      <w:r>
        <w:separator/>
      </w:r>
    </w:p>
  </w:footnote>
  <w:footnote w:type="continuationSeparator" w:id="0">
    <w:p w14:paraId="728C8598" w14:textId="77777777" w:rsidR="00A67CC2" w:rsidRDefault="00A67C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5212736"/>
      <w:docPartObj>
        <w:docPartGallery w:val="Page Numbers (Top of Page)"/>
        <w:docPartUnique/>
      </w:docPartObj>
    </w:sdtPr>
    <w:sdtContent>
      <w:p w14:paraId="4B03F07E" w14:textId="77777777" w:rsidR="00D5320D" w:rsidRDefault="00000000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12DE936" w14:textId="77777777" w:rsidR="00D5320D" w:rsidRDefault="0000000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B37CB" w14:textId="77777777" w:rsidR="00D5320D" w:rsidRDefault="00000000">
    <w:pPr>
      <w:pStyle w:val="a3"/>
      <w:jc w:val="right"/>
    </w:pPr>
  </w:p>
  <w:p w14:paraId="110836EC" w14:textId="77777777" w:rsidR="00D5320D" w:rsidRDefault="0000000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6B02"/>
    <w:multiLevelType w:val="hybridMultilevel"/>
    <w:tmpl w:val="E0CCB4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C72BB2"/>
    <w:multiLevelType w:val="hybridMultilevel"/>
    <w:tmpl w:val="E0CCB4D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A8B2C0B"/>
    <w:multiLevelType w:val="hybridMultilevel"/>
    <w:tmpl w:val="2AD6973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A14033"/>
    <w:multiLevelType w:val="hybridMultilevel"/>
    <w:tmpl w:val="897CE8B2"/>
    <w:lvl w:ilvl="0" w:tplc="540E2D7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12543620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93450281">
    <w:abstractNumId w:val="3"/>
  </w:num>
  <w:num w:numId="3" w16cid:durableId="292755922">
    <w:abstractNumId w:val="0"/>
  </w:num>
  <w:num w:numId="4" w16cid:durableId="104540782">
    <w:abstractNumId w:val="1"/>
  </w:num>
  <w:num w:numId="5" w16cid:durableId="9878241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jc3MrY0NbUwtjBX0lEKTi0uzszPAykwNK8FAJKde0ctAAAA"/>
  </w:docVars>
  <w:rsids>
    <w:rsidRoot w:val="0086237A"/>
    <w:rsid w:val="00015098"/>
    <w:rsid w:val="00026067"/>
    <w:rsid w:val="000276D6"/>
    <w:rsid w:val="00043330"/>
    <w:rsid w:val="0006388B"/>
    <w:rsid w:val="00092F41"/>
    <w:rsid w:val="000B0E4F"/>
    <w:rsid w:val="000C38EE"/>
    <w:rsid w:val="000D07CC"/>
    <w:rsid w:val="00106E33"/>
    <w:rsid w:val="001534B4"/>
    <w:rsid w:val="00160E8F"/>
    <w:rsid w:val="00173BDE"/>
    <w:rsid w:val="001863BD"/>
    <w:rsid w:val="001A4DF9"/>
    <w:rsid w:val="001A5E6B"/>
    <w:rsid w:val="001C25C6"/>
    <w:rsid w:val="001F2795"/>
    <w:rsid w:val="0020167C"/>
    <w:rsid w:val="00236F23"/>
    <w:rsid w:val="0024083F"/>
    <w:rsid w:val="00242CDB"/>
    <w:rsid w:val="00282354"/>
    <w:rsid w:val="002A2E31"/>
    <w:rsid w:val="002D5257"/>
    <w:rsid w:val="002E0A3A"/>
    <w:rsid w:val="002E3DCD"/>
    <w:rsid w:val="002F3730"/>
    <w:rsid w:val="00303596"/>
    <w:rsid w:val="00333EEC"/>
    <w:rsid w:val="0033658E"/>
    <w:rsid w:val="00337AA2"/>
    <w:rsid w:val="003403BB"/>
    <w:rsid w:val="00397E13"/>
    <w:rsid w:val="003D1545"/>
    <w:rsid w:val="003D34AE"/>
    <w:rsid w:val="0040799A"/>
    <w:rsid w:val="004124CA"/>
    <w:rsid w:val="00435DA4"/>
    <w:rsid w:val="00443460"/>
    <w:rsid w:val="004612BB"/>
    <w:rsid w:val="00462071"/>
    <w:rsid w:val="00462A17"/>
    <w:rsid w:val="00495A3F"/>
    <w:rsid w:val="004A2617"/>
    <w:rsid w:val="004A60BE"/>
    <w:rsid w:val="004C7B61"/>
    <w:rsid w:val="00507FDE"/>
    <w:rsid w:val="0051690D"/>
    <w:rsid w:val="00541B3B"/>
    <w:rsid w:val="00563A24"/>
    <w:rsid w:val="005A198F"/>
    <w:rsid w:val="005B781C"/>
    <w:rsid w:val="005D3D6A"/>
    <w:rsid w:val="005E439D"/>
    <w:rsid w:val="005E6248"/>
    <w:rsid w:val="00601486"/>
    <w:rsid w:val="0063311D"/>
    <w:rsid w:val="00646690"/>
    <w:rsid w:val="00656F77"/>
    <w:rsid w:val="006B1C50"/>
    <w:rsid w:val="006E1032"/>
    <w:rsid w:val="006E328C"/>
    <w:rsid w:val="00722292"/>
    <w:rsid w:val="00731708"/>
    <w:rsid w:val="00747D07"/>
    <w:rsid w:val="00753963"/>
    <w:rsid w:val="00756A6F"/>
    <w:rsid w:val="00781A9B"/>
    <w:rsid w:val="007A645A"/>
    <w:rsid w:val="007B6B98"/>
    <w:rsid w:val="007F5B54"/>
    <w:rsid w:val="0080328E"/>
    <w:rsid w:val="008158FD"/>
    <w:rsid w:val="008244F2"/>
    <w:rsid w:val="0084074A"/>
    <w:rsid w:val="00857032"/>
    <w:rsid w:val="00862100"/>
    <w:rsid w:val="0086237A"/>
    <w:rsid w:val="00863C70"/>
    <w:rsid w:val="00870ADF"/>
    <w:rsid w:val="008819E3"/>
    <w:rsid w:val="008A2D8A"/>
    <w:rsid w:val="008F2FD6"/>
    <w:rsid w:val="008F42BE"/>
    <w:rsid w:val="009065EA"/>
    <w:rsid w:val="009258A1"/>
    <w:rsid w:val="00941253"/>
    <w:rsid w:val="0094159C"/>
    <w:rsid w:val="009500DE"/>
    <w:rsid w:val="00954586"/>
    <w:rsid w:val="009A59A3"/>
    <w:rsid w:val="009B4400"/>
    <w:rsid w:val="009E3B51"/>
    <w:rsid w:val="009F4BCE"/>
    <w:rsid w:val="00A0116F"/>
    <w:rsid w:val="00A36626"/>
    <w:rsid w:val="00A40C5A"/>
    <w:rsid w:val="00A67CC2"/>
    <w:rsid w:val="00A71381"/>
    <w:rsid w:val="00A945DB"/>
    <w:rsid w:val="00A9509C"/>
    <w:rsid w:val="00AB5999"/>
    <w:rsid w:val="00AE4A87"/>
    <w:rsid w:val="00AF04A4"/>
    <w:rsid w:val="00B111DD"/>
    <w:rsid w:val="00B211D4"/>
    <w:rsid w:val="00B320E6"/>
    <w:rsid w:val="00B52BA4"/>
    <w:rsid w:val="00B76E15"/>
    <w:rsid w:val="00B82BCF"/>
    <w:rsid w:val="00B83B33"/>
    <w:rsid w:val="00BA5DD7"/>
    <w:rsid w:val="00BE54CC"/>
    <w:rsid w:val="00C02A31"/>
    <w:rsid w:val="00C0516A"/>
    <w:rsid w:val="00C05504"/>
    <w:rsid w:val="00C11464"/>
    <w:rsid w:val="00C12E53"/>
    <w:rsid w:val="00C151D1"/>
    <w:rsid w:val="00C46D72"/>
    <w:rsid w:val="00C50DDE"/>
    <w:rsid w:val="00C604F8"/>
    <w:rsid w:val="00C76442"/>
    <w:rsid w:val="00C91CCA"/>
    <w:rsid w:val="00C966A1"/>
    <w:rsid w:val="00CB1F29"/>
    <w:rsid w:val="00CC22F1"/>
    <w:rsid w:val="00CC7F91"/>
    <w:rsid w:val="00CD040F"/>
    <w:rsid w:val="00CF6FCA"/>
    <w:rsid w:val="00D234EF"/>
    <w:rsid w:val="00D52202"/>
    <w:rsid w:val="00D533CC"/>
    <w:rsid w:val="00D541EF"/>
    <w:rsid w:val="00D70439"/>
    <w:rsid w:val="00D83520"/>
    <w:rsid w:val="00D9059C"/>
    <w:rsid w:val="00DB338B"/>
    <w:rsid w:val="00DD34B1"/>
    <w:rsid w:val="00DE193B"/>
    <w:rsid w:val="00DF3F47"/>
    <w:rsid w:val="00E21C0B"/>
    <w:rsid w:val="00E22DCF"/>
    <w:rsid w:val="00E30272"/>
    <w:rsid w:val="00E4233E"/>
    <w:rsid w:val="00E42A84"/>
    <w:rsid w:val="00E625A9"/>
    <w:rsid w:val="00E770C8"/>
    <w:rsid w:val="00E80023"/>
    <w:rsid w:val="00E82133"/>
    <w:rsid w:val="00E8389D"/>
    <w:rsid w:val="00EB2AA9"/>
    <w:rsid w:val="00ED512E"/>
    <w:rsid w:val="00ED6FAD"/>
    <w:rsid w:val="00EE062C"/>
    <w:rsid w:val="00EF05EC"/>
    <w:rsid w:val="00F21A61"/>
    <w:rsid w:val="00F27E9D"/>
    <w:rsid w:val="00F44811"/>
    <w:rsid w:val="00F5281D"/>
    <w:rsid w:val="00F7430E"/>
    <w:rsid w:val="00FB6CBE"/>
    <w:rsid w:val="00FC5A77"/>
    <w:rsid w:val="00FD4031"/>
    <w:rsid w:val="00FF3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B4C148"/>
  <w15:chartTrackingRefBased/>
  <w15:docId w15:val="{2DCB68D7-7615-4ACA-8146-0F32926BA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4031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FD403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D4031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uk-UA"/>
      <w14:ligatures w14:val="none"/>
    </w:rPr>
  </w:style>
  <w:style w:type="paragraph" w:customStyle="1" w:styleId="Default">
    <w:name w:val="Default"/>
    <w:rsid w:val="00FD403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uk-UA"/>
      <w14:ligatures w14:val="none"/>
    </w:rPr>
  </w:style>
  <w:style w:type="paragraph" w:styleId="a3">
    <w:name w:val="header"/>
    <w:basedOn w:val="a"/>
    <w:link w:val="a4"/>
    <w:uiPriority w:val="99"/>
    <w:unhideWhenUsed/>
    <w:rsid w:val="00FD4031"/>
    <w:pPr>
      <w:tabs>
        <w:tab w:val="center" w:pos="4819"/>
        <w:tab w:val="right" w:pos="9639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FD4031"/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a5">
    <w:name w:val="TOC Heading"/>
    <w:basedOn w:val="1"/>
    <w:next w:val="a"/>
    <w:uiPriority w:val="39"/>
    <w:unhideWhenUsed/>
    <w:qFormat/>
    <w:rsid w:val="00FD4031"/>
    <w:pPr>
      <w:spacing w:line="259" w:lineRule="auto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FD4031"/>
    <w:pPr>
      <w:spacing w:after="100"/>
    </w:pPr>
  </w:style>
  <w:style w:type="character" w:styleId="a6">
    <w:name w:val="Hyperlink"/>
    <w:basedOn w:val="a0"/>
    <w:uiPriority w:val="99"/>
    <w:unhideWhenUsed/>
    <w:rsid w:val="00FD4031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FD4031"/>
    <w:pPr>
      <w:ind w:left="720"/>
      <w:contextualSpacing/>
    </w:pPr>
  </w:style>
  <w:style w:type="table" w:styleId="a8">
    <w:name w:val="Table Grid"/>
    <w:basedOn w:val="a1"/>
    <w:uiPriority w:val="39"/>
    <w:rsid w:val="00CC2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507F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6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6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6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7</TotalTime>
  <Pages>10</Pages>
  <Words>5554</Words>
  <Characters>3166</Characters>
  <Application>Microsoft Office Word</Application>
  <DocSecurity>0</DocSecurity>
  <Lines>26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 Передерей</dc:creator>
  <cp:keywords/>
  <dc:description/>
  <cp:lastModifiedBy>Богдан Передерей</cp:lastModifiedBy>
  <cp:revision>135</cp:revision>
  <dcterms:created xsi:type="dcterms:W3CDTF">2023-05-01T15:14:00Z</dcterms:created>
  <dcterms:modified xsi:type="dcterms:W3CDTF">2023-05-25T18:51:00Z</dcterms:modified>
</cp:coreProperties>
</file>